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6"/>
        <w:gridCol w:w="791"/>
        <w:gridCol w:w="165"/>
        <w:gridCol w:w="17"/>
        <w:gridCol w:w="153"/>
        <w:gridCol w:w="684"/>
        <w:gridCol w:w="768"/>
        <w:gridCol w:w="21"/>
        <w:gridCol w:w="604"/>
        <w:gridCol w:w="585"/>
        <w:gridCol w:w="416"/>
        <w:gridCol w:w="422"/>
        <w:gridCol w:w="305"/>
        <w:gridCol w:w="107"/>
        <w:gridCol w:w="426"/>
        <w:gridCol w:w="115"/>
        <w:gridCol w:w="129"/>
        <w:gridCol w:w="307"/>
        <w:gridCol w:w="212"/>
        <w:gridCol w:w="75"/>
        <w:gridCol w:w="573"/>
        <w:gridCol w:w="265"/>
        <w:gridCol w:w="383"/>
        <w:gridCol w:w="380"/>
        <w:gridCol w:w="75"/>
        <w:gridCol w:w="193"/>
        <w:gridCol w:w="649"/>
      </w:tblGrid>
      <w:tr w:rsidR="0006621A" w:rsidRPr="005A29FF" w14:paraId="16EADAE7" w14:textId="77777777" w:rsidTr="00B458F5">
        <w:tc>
          <w:tcPr>
            <w:tcW w:w="1636" w:type="dxa"/>
            <w:shd w:val="clear" w:color="auto" w:fill="auto"/>
          </w:tcPr>
          <w:p w14:paraId="33566BAA" w14:textId="43E7FE43" w:rsidR="0006621A" w:rsidRPr="0040357B" w:rsidRDefault="00833123" w:rsidP="00A128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3612327F" wp14:editId="0811769B">
                  <wp:extent cx="947452" cy="5334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BU_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268" cy="535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20" w:type="dxa"/>
            <w:gridSpan w:val="26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375EDC">
        <w:tc>
          <w:tcPr>
            <w:tcW w:w="10456" w:type="dxa"/>
            <w:gridSpan w:val="27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460422" w:rsidRPr="0040357B" w14:paraId="36EC739C" w14:textId="77777777" w:rsidTr="00B458F5">
        <w:tc>
          <w:tcPr>
            <w:tcW w:w="1636" w:type="dxa"/>
            <w:shd w:val="clear" w:color="auto" w:fill="auto"/>
            <w:vAlign w:val="center"/>
          </w:tcPr>
          <w:p w14:paraId="72ED47DD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20" w:type="dxa"/>
            <w:gridSpan w:val="26"/>
            <w:shd w:val="clear" w:color="auto" w:fill="auto"/>
          </w:tcPr>
          <w:p w14:paraId="13EAEF56" w14:textId="097F94F3" w:rsidR="00460422" w:rsidRPr="002E7688" w:rsidRDefault="00460422" w:rsidP="0046042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bCs/>
                <w:sz w:val="20"/>
                <w:szCs w:val="20"/>
              </w:rPr>
              <w:t>Mühendislik</w:t>
            </w:r>
            <w:proofErr w:type="spellEnd"/>
          </w:p>
        </w:tc>
      </w:tr>
      <w:tr w:rsidR="00460422" w:rsidRPr="0040357B" w14:paraId="116466F6" w14:textId="77777777" w:rsidTr="00B458F5">
        <w:tc>
          <w:tcPr>
            <w:tcW w:w="1636" w:type="dxa"/>
            <w:shd w:val="clear" w:color="auto" w:fill="auto"/>
            <w:vAlign w:val="center"/>
          </w:tcPr>
          <w:p w14:paraId="281BF872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5416FFE9" w14:textId="5748A016" w:rsidR="00460422" w:rsidRPr="002E7688" w:rsidRDefault="00460422" w:rsidP="00460422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lektr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lektro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460422" w:rsidRPr="0040357B" w14:paraId="5809CB59" w14:textId="77777777" w:rsidTr="00B458F5">
        <w:trPr>
          <w:trHeight w:val="114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53CEB2A0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  <w:tc>
          <w:tcPr>
            <w:tcW w:w="5038" w:type="dxa"/>
            <w:gridSpan w:val="13"/>
            <w:shd w:val="clear" w:color="auto" w:fill="auto"/>
          </w:tcPr>
          <w:p w14:paraId="3BA77400" w14:textId="5DF273ED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3"/>
            <w:shd w:val="clear" w:color="auto" w:fill="auto"/>
          </w:tcPr>
          <w:p w14:paraId="2219EF9B" w14:textId="39503A37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9D6D9E">
              <w:rPr>
                <w:i/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460422" w:rsidRPr="0040357B" w14:paraId="691230D2" w14:textId="77777777" w:rsidTr="00B458F5">
        <w:trPr>
          <w:trHeight w:val="112"/>
        </w:trPr>
        <w:tc>
          <w:tcPr>
            <w:tcW w:w="1636" w:type="dxa"/>
            <w:vMerge/>
            <w:shd w:val="clear" w:color="auto" w:fill="auto"/>
            <w:vAlign w:val="center"/>
          </w:tcPr>
          <w:p w14:paraId="0ACAFE76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8" w:type="dxa"/>
            <w:gridSpan w:val="13"/>
            <w:shd w:val="clear" w:color="auto" w:fill="auto"/>
          </w:tcPr>
          <w:p w14:paraId="2890A247" w14:textId="3A7D49B8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3"/>
            <w:shd w:val="clear" w:color="auto" w:fill="auto"/>
          </w:tcPr>
          <w:p w14:paraId="4FAE341E" w14:textId="2F86B58B" w:rsidR="00460422" w:rsidRPr="005A29FF" w:rsidRDefault="00F260E0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9D6D9E">
              <w:rPr>
                <w:i/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460422" w:rsidRPr="0040357B" w14:paraId="4EE7EC12" w14:textId="77777777" w:rsidTr="00B458F5">
        <w:trPr>
          <w:trHeight w:val="112"/>
        </w:trPr>
        <w:tc>
          <w:tcPr>
            <w:tcW w:w="1636" w:type="dxa"/>
            <w:vMerge/>
            <w:shd w:val="clear" w:color="auto" w:fill="auto"/>
            <w:vAlign w:val="center"/>
          </w:tcPr>
          <w:p w14:paraId="79E7E4E4" w14:textId="77777777" w:rsidR="00460422" w:rsidRPr="0040357B" w:rsidRDefault="00460422" w:rsidP="00460422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8" w:type="dxa"/>
            <w:gridSpan w:val="13"/>
            <w:shd w:val="clear" w:color="auto" w:fill="auto"/>
          </w:tcPr>
          <w:p w14:paraId="504501A7" w14:textId="5BA5D24C" w:rsidR="00460422" w:rsidRPr="005A29FF" w:rsidRDefault="00460422" w:rsidP="00460422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2" w:type="dxa"/>
            <w:gridSpan w:val="13"/>
            <w:shd w:val="clear" w:color="auto" w:fill="auto"/>
          </w:tcPr>
          <w:p w14:paraId="025D4335" w14:textId="22B62A8A" w:rsidR="00460422" w:rsidRPr="005A29FF" w:rsidRDefault="00F260E0" w:rsidP="00460422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9D6D9E">
              <w:rPr>
                <w:i/>
                <w:color w:val="000000" w:themeColor="text1"/>
                <w:sz w:val="20"/>
                <w:szCs w:val="20"/>
              </w:rPr>
              <w:t>Zorunlu</w:t>
            </w:r>
            <w:proofErr w:type="spellEnd"/>
          </w:p>
        </w:tc>
      </w:tr>
      <w:tr w:rsidR="00EA6B01" w:rsidRPr="0040357B" w14:paraId="2EA53C2C" w14:textId="77777777" w:rsidTr="00B458F5">
        <w:tc>
          <w:tcPr>
            <w:tcW w:w="1636" w:type="dxa"/>
            <w:shd w:val="clear" w:color="auto" w:fill="auto"/>
            <w:vAlign w:val="center"/>
          </w:tcPr>
          <w:p w14:paraId="325841A3" w14:textId="0D3A3039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du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7EDAE58D" w14:textId="6F0647BF" w:rsidR="00EA6B01" w:rsidRPr="00B649C2" w:rsidRDefault="009F184B" w:rsidP="00EA6B01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YS101</w:t>
            </w:r>
          </w:p>
        </w:tc>
      </w:tr>
      <w:tr w:rsidR="00EA6B01" w:rsidRPr="0040357B" w14:paraId="7CA7C749" w14:textId="77777777" w:rsidTr="00B458F5">
        <w:tc>
          <w:tcPr>
            <w:tcW w:w="1636" w:type="dxa"/>
            <w:shd w:val="clear" w:color="auto" w:fill="auto"/>
            <w:vAlign w:val="center"/>
          </w:tcPr>
          <w:p w14:paraId="140237D5" w14:textId="77777777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3424A3AC" w14:textId="7A2090BF" w:rsidR="00EA6B01" w:rsidRPr="005A29FF" w:rsidRDefault="009F184B" w:rsidP="00EA6B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Fiz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1</w:t>
            </w:r>
          </w:p>
        </w:tc>
      </w:tr>
      <w:tr w:rsidR="00EA6B01" w:rsidRPr="0040357B" w14:paraId="014B3CD5" w14:textId="77777777" w:rsidTr="00B458F5">
        <w:tc>
          <w:tcPr>
            <w:tcW w:w="1636" w:type="dxa"/>
            <w:shd w:val="clear" w:color="auto" w:fill="auto"/>
            <w:vAlign w:val="center"/>
          </w:tcPr>
          <w:p w14:paraId="4B953880" w14:textId="0C58A1AC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36A55F71" w14:textId="3C4559A0" w:rsidR="00EA6B01" w:rsidRPr="005A29FF" w:rsidRDefault="00EA6B01" w:rsidP="00EA6B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A6B01" w:rsidRPr="0040357B" w14:paraId="55F0E9C3" w14:textId="77777777" w:rsidTr="00B458F5">
        <w:tc>
          <w:tcPr>
            <w:tcW w:w="1636" w:type="dxa"/>
            <w:shd w:val="clear" w:color="auto" w:fill="auto"/>
            <w:vAlign w:val="center"/>
          </w:tcPr>
          <w:p w14:paraId="3E69757F" w14:textId="77777777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6ECD52DD" w14:textId="5B571A0A" w:rsidR="00EA6B01" w:rsidRPr="005A29FF" w:rsidRDefault="00EA6B01" w:rsidP="00EA6B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A6B01" w:rsidRPr="0040357B" w14:paraId="6C9BC17C" w14:textId="77777777" w:rsidTr="00B458F5">
        <w:tc>
          <w:tcPr>
            <w:tcW w:w="1636" w:type="dxa"/>
            <w:shd w:val="clear" w:color="auto" w:fill="auto"/>
            <w:vAlign w:val="center"/>
          </w:tcPr>
          <w:p w14:paraId="1644B2E3" w14:textId="77777777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648F6828" w14:textId="7D4025B1" w:rsidR="00EA6B01" w:rsidRPr="005A29FF" w:rsidRDefault="00EA6B01" w:rsidP="00EA6B01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B458F5">
        <w:tc>
          <w:tcPr>
            <w:tcW w:w="1636" w:type="dxa"/>
            <w:shd w:val="clear" w:color="auto" w:fill="auto"/>
            <w:vAlign w:val="center"/>
          </w:tcPr>
          <w:p w14:paraId="2E5AB50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8" w:type="dxa"/>
            <w:gridSpan w:val="6"/>
            <w:shd w:val="clear" w:color="auto" w:fill="auto"/>
            <w:vAlign w:val="center"/>
          </w:tcPr>
          <w:p w14:paraId="68DF6E22" w14:textId="44310B34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9B02F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26" w:type="dxa"/>
            <w:gridSpan w:val="4"/>
            <w:shd w:val="clear" w:color="auto" w:fill="auto"/>
            <w:vAlign w:val="center"/>
          </w:tcPr>
          <w:p w14:paraId="5E910F14" w14:textId="6A216592" w:rsidR="00E804EF" w:rsidRPr="001B657E" w:rsidRDefault="00E804E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811" w:type="dxa"/>
            <w:gridSpan w:val="7"/>
            <w:shd w:val="clear" w:color="auto" w:fill="auto"/>
            <w:vAlign w:val="center"/>
          </w:tcPr>
          <w:p w14:paraId="7DFC4E59" w14:textId="7363FEB8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8F5E60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2805" w:type="dxa"/>
            <w:gridSpan w:val="9"/>
            <w:shd w:val="clear" w:color="auto" w:fill="auto"/>
            <w:vAlign w:val="center"/>
          </w:tcPr>
          <w:p w14:paraId="5356B59A" w14:textId="77777777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B458F5">
        <w:tc>
          <w:tcPr>
            <w:tcW w:w="1636" w:type="dxa"/>
            <w:shd w:val="clear" w:color="auto" w:fill="auto"/>
            <w:vAlign w:val="center"/>
          </w:tcPr>
          <w:p w14:paraId="48C2363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5DA68ACF" w14:textId="31E8F304" w:rsidR="00E804EF" w:rsidRPr="00B649C2" w:rsidRDefault="00EA6B01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E804EF" w:rsidRPr="0040357B" w14:paraId="1F33577E" w14:textId="77777777" w:rsidTr="00B458F5">
        <w:tc>
          <w:tcPr>
            <w:tcW w:w="1636" w:type="dxa"/>
            <w:shd w:val="clear" w:color="auto" w:fill="auto"/>
            <w:vAlign w:val="center"/>
          </w:tcPr>
          <w:p w14:paraId="71C1EB83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  <w:vAlign w:val="center"/>
          </w:tcPr>
          <w:p w14:paraId="37750451" w14:textId="1BD946CF" w:rsidR="00E804EF" w:rsidRPr="005A29FF" w:rsidRDefault="009B02F9" w:rsidP="006E549B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B458F5">
        <w:trPr>
          <w:trHeight w:val="323"/>
        </w:trPr>
        <w:tc>
          <w:tcPr>
            <w:tcW w:w="1636" w:type="dxa"/>
            <w:shd w:val="clear" w:color="auto" w:fill="auto"/>
            <w:vAlign w:val="center"/>
          </w:tcPr>
          <w:p w14:paraId="0FB03BDE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  <w:vAlign w:val="center"/>
          </w:tcPr>
          <w:p w14:paraId="76F564E0" w14:textId="3FE0D88C" w:rsidR="00E804EF" w:rsidRPr="005A29FF" w:rsidRDefault="00E804EF" w:rsidP="006E549B">
            <w:pPr>
              <w:rPr>
                <w:i/>
                <w:color w:val="262626"/>
                <w:sz w:val="20"/>
                <w:szCs w:val="20"/>
              </w:rPr>
            </w:pPr>
          </w:p>
        </w:tc>
      </w:tr>
      <w:tr w:rsidR="00E804EF" w:rsidRPr="0040357B" w14:paraId="285222C1" w14:textId="77777777" w:rsidTr="00B458F5">
        <w:trPr>
          <w:trHeight w:val="322"/>
        </w:trPr>
        <w:tc>
          <w:tcPr>
            <w:tcW w:w="1636" w:type="dxa"/>
            <w:shd w:val="clear" w:color="auto" w:fill="auto"/>
            <w:vAlign w:val="center"/>
          </w:tcPr>
          <w:p w14:paraId="0E44BC48" w14:textId="77777777" w:rsidR="00E804EF" w:rsidRPr="0040357B" w:rsidRDefault="005D5989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lar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  <w:vAlign w:val="center"/>
          </w:tcPr>
          <w:p w14:paraId="7DF7D924" w14:textId="45154399" w:rsidR="00E804EF" w:rsidRPr="005A29FF" w:rsidRDefault="001C373C" w:rsidP="006E549B">
            <w:pPr>
              <w:rPr>
                <w:i/>
                <w:color w:val="262626"/>
                <w:sz w:val="20"/>
                <w:szCs w:val="20"/>
              </w:rPr>
            </w:pPr>
            <w:r w:rsidRPr="001C373C">
              <w:rPr>
                <w:i/>
                <w:color w:val="262626"/>
                <w:sz w:val="20"/>
                <w:szCs w:val="20"/>
              </w:rPr>
              <w:t xml:space="preserve">PHYS 101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Fizik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I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ile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PHYS 101L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Fizik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I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Laboratuvar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dersler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birlikte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alınmalıdır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2954A93B" w14:textId="77777777" w:rsidTr="00B458F5">
        <w:tc>
          <w:tcPr>
            <w:tcW w:w="1636" w:type="dxa"/>
            <w:shd w:val="clear" w:color="auto" w:fill="auto"/>
            <w:vAlign w:val="center"/>
          </w:tcPr>
          <w:p w14:paraId="720C1682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54C8759B" w14:textId="614EE05B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A6B01" w:rsidRPr="0040357B" w14:paraId="638FCBAF" w14:textId="77777777" w:rsidTr="00B458F5">
        <w:tc>
          <w:tcPr>
            <w:tcW w:w="1636" w:type="dxa"/>
            <w:shd w:val="clear" w:color="auto" w:fill="auto"/>
            <w:vAlign w:val="center"/>
          </w:tcPr>
          <w:p w14:paraId="2FED01D2" w14:textId="3F3F0858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326B9069" w14:textId="25E403F1" w:rsidR="00EA6B01" w:rsidRPr="005A29FF" w:rsidRDefault="001C373C" w:rsidP="00EA6B0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1C373C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Newton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Mekaniğindek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dinamikler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kinematik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, momentum,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enerj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dönme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hareket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gib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temel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kavramları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tanıtmayı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amaçlamaktadır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A6B01" w:rsidRPr="0040357B" w14:paraId="0CBBA25B" w14:textId="77777777" w:rsidTr="00B458F5">
        <w:trPr>
          <w:trHeight w:val="70"/>
        </w:trPr>
        <w:tc>
          <w:tcPr>
            <w:tcW w:w="1636" w:type="dxa"/>
            <w:shd w:val="clear" w:color="auto" w:fill="auto"/>
            <w:vAlign w:val="center"/>
          </w:tcPr>
          <w:p w14:paraId="1E85D39D" w14:textId="702FEF08" w:rsidR="00EA6B01" w:rsidRPr="0040357B" w:rsidRDefault="00EA6B01" w:rsidP="00EA6B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0F13FC1D" w14:textId="6102558C" w:rsidR="00EA6B01" w:rsidRPr="005A29FF" w:rsidRDefault="001C373C" w:rsidP="00EA6B01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1C373C">
              <w:rPr>
                <w:i/>
                <w:color w:val="262626"/>
                <w:sz w:val="20"/>
                <w:szCs w:val="20"/>
              </w:rPr>
              <w:t xml:space="preserve">Bu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Newton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mekaniğ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kinematik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dinamik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kuvvet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iş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kinetik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potansiyel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enerj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, momentum,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dairesel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dönme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hareket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yerçekimi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konularını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1C373C">
              <w:rPr>
                <w:i/>
                <w:color w:val="262626"/>
                <w:sz w:val="20"/>
                <w:szCs w:val="20"/>
              </w:rPr>
              <w:t>kapsar</w:t>
            </w:r>
            <w:proofErr w:type="spellEnd"/>
            <w:r w:rsidRPr="001C373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DD7975" w:rsidRPr="003B5933" w14:paraId="5C38B711" w14:textId="77777777" w:rsidTr="00B458F5">
        <w:tc>
          <w:tcPr>
            <w:tcW w:w="1636" w:type="dxa"/>
            <w:shd w:val="clear" w:color="auto" w:fill="auto"/>
            <w:vAlign w:val="center"/>
          </w:tcPr>
          <w:p w14:paraId="15502AEB" w14:textId="79F208A7" w:rsidR="00DD7975" w:rsidRPr="0040357B" w:rsidRDefault="00DD7975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3F8B3324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5A35C7A4" w14:textId="0BE6751D" w:rsidR="001F346C" w:rsidRPr="006E549B" w:rsidRDefault="001C373C" w:rsidP="001C373C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 xml:space="preserve">mekaniğin </w:t>
            </w:r>
            <w:r>
              <w:rPr>
                <w:sz w:val="20"/>
                <w:szCs w:val="20"/>
                <w:lang w:val="tr-TR"/>
              </w:rPr>
              <w:t>k</w:t>
            </w:r>
            <w:r w:rsidRPr="001C373C">
              <w:rPr>
                <w:sz w:val="20"/>
                <w:szCs w:val="20"/>
                <w:lang w:val="tr-TR"/>
              </w:rPr>
              <w:t xml:space="preserve">elime hazinesi ve </w:t>
            </w:r>
            <w:r>
              <w:rPr>
                <w:sz w:val="20"/>
                <w:szCs w:val="20"/>
                <w:lang w:val="tr-TR"/>
              </w:rPr>
              <w:t>birimlerine aşina olma</w:t>
            </w:r>
            <w:r w:rsidRPr="001C373C">
              <w:rPr>
                <w:sz w:val="20"/>
                <w:szCs w:val="20"/>
                <w:lang w:val="tr-TR"/>
              </w:rPr>
              <w:t>.</w:t>
            </w:r>
          </w:p>
        </w:tc>
      </w:tr>
      <w:tr w:rsidR="00DD7975" w:rsidRPr="0040357B" w14:paraId="1066C66A" w14:textId="77777777" w:rsidTr="00B458F5">
        <w:tc>
          <w:tcPr>
            <w:tcW w:w="1636" w:type="dxa"/>
            <w:shd w:val="clear" w:color="auto" w:fill="auto"/>
          </w:tcPr>
          <w:p w14:paraId="06D3F4E0" w14:textId="74AC4EB0" w:rsidR="00DD7975" w:rsidRPr="00F96D06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C65E5DB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3C2FCA0A" w14:textId="4799CF8D" w:rsidR="00DD7975" w:rsidRPr="006E549B" w:rsidRDefault="001C373C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>Kavramları, kavramlar arasındaki ilişkileri ve mekanikte kul</w:t>
            </w:r>
            <w:r>
              <w:rPr>
                <w:sz w:val="20"/>
                <w:szCs w:val="20"/>
                <w:lang w:val="tr-TR"/>
              </w:rPr>
              <w:t>lanılan yasa ve ilkeleri anlama</w:t>
            </w:r>
          </w:p>
        </w:tc>
      </w:tr>
      <w:tr w:rsidR="00DD7975" w:rsidRPr="0040357B" w14:paraId="24FBDF5C" w14:textId="77777777" w:rsidTr="00B458F5">
        <w:tc>
          <w:tcPr>
            <w:tcW w:w="1636" w:type="dxa"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2F5577EA" w14:textId="13CA03E2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460422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7CE62A90" w14:textId="32823431" w:rsidR="00DD7975" w:rsidRPr="00B649C2" w:rsidRDefault="001C373C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>Kavramları ve ilişkileri ni</w:t>
            </w:r>
            <w:r>
              <w:rPr>
                <w:sz w:val="20"/>
                <w:szCs w:val="20"/>
                <w:lang w:val="tr-TR"/>
              </w:rPr>
              <w:t>tel ve nicel problemlere uygulama</w:t>
            </w:r>
          </w:p>
        </w:tc>
      </w:tr>
      <w:tr w:rsidR="00DD7975" w:rsidRPr="0040357B" w14:paraId="292D2236" w14:textId="77777777" w:rsidTr="00B458F5">
        <w:tc>
          <w:tcPr>
            <w:tcW w:w="1636" w:type="dxa"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41E31D7C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40EEEDFF" w14:textId="27314429" w:rsidR="00DD7975" w:rsidRPr="006E549B" w:rsidRDefault="001C373C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>Fiziksel sistemlerin davranışını</w:t>
            </w:r>
            <w:r>
              <w:rPr>
                <w:sz w:val="20"/>
                <w:szCs w:val="20"/>
                <w:lang w:val="tr-TR"/>
              </w:rPr>
              <w:t xml:space="preserve"> teori ve deneylerle analiz etme</w:t>
            </w:r>
          </w:p>
        </w:tc>
      </w:tr>
      <w:tr w:rsidR="00DD7975" w:rsidRPr="0040357B" w14:paraId="4331A682" w14:textId="77777777" w:rsidTr="00B458F5">
        <w:tc>
          <w:tcPr>
            <w:tcW w:w="1636" w:type="dxa"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D411046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1419F751" w14:textId="7D3ED25A" w:rsidR="00DD7975" w:rsidRPr="006E549B" w:rsidRDefault="001C373C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>Problem çözme üzerine bir grubun parçası olarak ve bir laboratuar grubun</w:t>
            </w:r>
            <w:r>
              <w:rPr>
                <w:sz w:val="20"/>
                <w:szCs w:val="20"/>
                <w:lang w:val="tr-TR"/>
              </w:rPr>
              <w:t>da ortak olarak birlikte çalışma</w:t>
            </w:r>
          </w:p>
        </w:tc>
      </w:tr>
      <w:tr w:rsidR="00EB630A" w:rsidRPr="0040357B" w14:paraId="2B25DB1A" w14:textId="77777777" w:rsidTr="00B458F5">
        <w:tc>
          <w:tcPr>
            <w:tcW w:w="1636" w:type="dxa"/>
            <w:shd w:val="clear" w:color="auto" w:fill="auto"/>
          </w:tcPr>
          <w:p w14:paraId="3DB63379" w14:textId="77777777" w:rsidR="00EB630A" w:rsidRPr="0040357B" w:rsidRDefault="00EB630A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1E17251" w14:textId="680AF054" w:rsidR="00EB630A" w:rsidRPr="0040357B" w:rsidRDefault="00EB630A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64" w:type="dxa"/>
            <w:gridSpan w:val="24"/>
            <w:shd w:val="clear" w:color="auto" w:fill="auto"/>
          </w:tcPr>
          <w:p w14:paraId="10EB3A3C" w14:textId="012555EB" w:rsidR="00EB630A" w:rsidRPr="00530703" w:rsidRDefault="001C373C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1C373C">
              <w:rPr>
                <w:sz w:val="20"/>
                <w:szCs w:val="20"/>
                <w:lang w:val="tr-TR"/>
              </w:rPr>
              <w:t>Modern mühendislik ve teknolojide ye</w:t>
            </w:r>
            <w:r w:rsidR="009E06E2">
              <w:rPr>
                <w:sz w:val="20"/>
                <w:szCs w:val="20"/>
                <w:lang w:val="tr-TR"/>
              </w:rPr>
              <w:t>r alan temel prensipleri uygulama</w:t>
            </w:r>
          </w:p>
        </w:tc>
      </w:tr>
      <w:tr w:rsidR="00E804EF" w:rsidRPr="002B635D" w14:paraId="1A836DBF" w14:textId="77777777" w:rsidTr="00375EDC">
        <w:tc>
          <w:tcPr>
            <w:tcW w:w="10456" w:type="dxa"/>
            <w:gridSpan w:val="27"/>
            <w:shd w:val="clear" w:color="auto" w:fill="BFBFBF"/>
          </w:tcPr>
          <w:p w14:paraId="11418B23" w14:textId="77777777" w:rsidR="00E804EF" w:rsidRPr="00F96D06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II. </w:t>
            </w:r>
            <w:r w:rsidR="00E804EF" w:rsidRPr="00F96D06">
              <w:rPr>
                <w:b/>
                <w:color w:val="1F497D"/>
                <w:sz w:val="20"/>
                <w:szCs w:val="20"/>
                <w:lang w:val="de-DE"/>
              </w:rPr>
              <w:t>BÖLÜM</w:t>
            </w: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(Fakülte Kurulu Onayı)</w:t>
            </w:r>
          </w:p>
        </w:tc>
      </w:tr>
      <w:tr w:rsidR="00B83E3B" w:rsidRPr="0040357B" w14:paraId="31DC3CA7" w14:textId="77777777" w:rsidTr="00B83E3B">
        <w:tc>
          <w:tcPr>
            <w:tcW w:w="1636" w:type="dxa"/>
            <w:vMerge w:val="restart"/>
            <w:shd w:val="clear" w:color="auto" w:fill="auto"/>
            <w:vAlign w:val="center"/>
          </w:tcPr>
          <w:p w14:paraId="3F15FC6C" w14:textId="77777777" w:rsidR="00B83E3B" w:rsidRPr="00F96D06" w:rsidRDefault="00B83E3B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49819260" w14:textId="77777777" w:rsidR="00B83E3B" w:rsidRPr="0040357B" w:rsidRDefault="00B83E3B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</w:tcPr>
          <w:p w14:paraId="0AD9503C" w14:textId="77777777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75" w:type="dxa"/>
            <w:gridSpan w:val="10"/>
            <w:shd w:val="clear" w:color="auto" w:fill="auto"/>
            <w:vAlign w:val="center"/>
          </w:tcPr>
          <w:p w14:paraId="4DE7BBBA" w14:textId="77777777" w:rsidR="00B83E3B" w:rsidRPr="0040357B" w:rsidRDefault="00B83E3B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rogram Çıktıları</w:t>
            </w:r>
          </w:p>
        </w:tc>
        <w:tc>
          <w:tcPr>
            <w:tcW w:w="648" w:type="dxa"/>
            <w:gridSpan w:val="3"/>
            <w:shd w:val="clear" w:color="auto" w:fill="auto"/>
          </w:tcPr>
          <w:p w14:paraId="4EB5BD74" w14:textId="77777777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48" w:type="dxa"/>
            <w:gridSpan w:val="3"/>
            <w:shd w:val="clear" w:color="auto" w:fill="auto"/>
          </w:tcPr>
          <w:p w14:paraId="4E19B5AC" w14:textId="36F70690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48" w:type="dxa"/>
            <w:gridSpan w:val="2"/>
            <w:shd w:val="clear" w:color="auto" w:fill="auto"/>
          </w:tcPr>
          <w:p w14:paraId="4B5B5EED" w14:textId="3DC3958F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48" w:type="dxa"/>
            <w:gridSpan w:val="2"/>
            <w:shd w:val="clear" w:color="auto" w:fill="auto"/>
          </w:tcPr>
          <w:p w14:paraId="0B5582F7" w14:textId="134D6139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48" w:type="dxa"/>
            <w:gridSpan w:val="3"/>
            <w:shd w:val="clear" w:color="auto" w:fill="auto"/>
          </w:tcPr>
          <w:p w14:paraId="0DA3A1F7" w14:textId="77777777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49" w:type="dxa"/>
            <w:shd w:val="clear" w:color="auto" w:fill="auto"/>
          </w:tcPr>
          <w:p w14:paraId="64DDF3BB" w14:textId="646D9751" w:rsidR="00B83E3B" w:rsidRPr="0040357B" w:rsidRDefault="00B83E3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B83E3B" w:rsidRPr="0040357B" w14:paraId="67DD92FD" w14:textId="77777777" w:rsidTr="00B83E3B">
        <w:trPr>
          <w:trHeight w:val="414"/>
        </w:trPr>
        <w:tc>
          <w:tcPr>
            <w:tcW w:w="1636" w:type="dxa"/>
            <w:vMerge/>
            <w:shd w:val="clear" w:color="auto" w:fill="auto"/>
            <w:vAlign w:val="center"/>
          </w:tcPr>
          <w:p w14:paraId="690FA5D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859F469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E0228AD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31585EB" w14:textId="4F24FBDF" w:rsidR="00B83E3B" w:rsidRPr="00457A71" w:rsidRDefault="00B83E3B" w:rsidP="00B83E3B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E2B7B79" w14:textId="732BC1A3" w:rsidR="00B83E3B" w:rsidRPr="00E55E1F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52CC40C" w14:textId="70B06F5E" w:rsidR="00B83E3B" w:rsidRPr="00E55E1F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169DA32" w14:textId="3BAD4B61" w:rsidR="00B83E3B" w:rsidRPr="00E55E1F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9A5427C" w14:textId="77777777" w:rsidR="00B83E3B" w:rsidRPr="00E55E1F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43DF4818" w14:textId="10F89F63" w:rsidR="00B83E3B" w:rsidRPr="00E55E1F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0EDEA9D8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3A5CDEAF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7D7B332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90253EA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C46DB2F" w14:textId="7A12DA19" w:rsidR="00B83E3B" w:rsidRPr="00B649C2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553A1D9" w14:textId="00C754F5" w:rsidR="00B83E3B" w:rsidRPr="00B649C2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474D17B" w14:textId="0F887398" w:rsidR="00B83E3B" w:rsidRPr="00B649C2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09538C0" w14:textId="55BB5A6A" w:rsidR="00B83E3B" w:rsidRPr="00B649C2" w:rsidRDefault="00B83E3B" w:rsidP="00B83E3B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1AD1AC0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795A0E2C" w14:textId="2D0749D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5D84263C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0F2680B0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5323A2C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192860AC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03C19EA" w14:textId="4045D989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CBAF6A2" w14:textId="52B723BA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B946969" w14:textId="56E270EF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79CC2B4" w14:textId="48135CE9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605A79B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D1158B0" w14:textId="0BA7C141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5409EEA4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31BBC4E2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0B7CD9F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FC26D43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Proje yönetimi , risk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5BCE062" w14:textId="72723700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9F8E29F" w14:textId="22B4F68F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C1AD17D" w14:textId="136393A9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BE39F8B" w14:textId="6E246759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BF0C16A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70E67456" w14:textId="3DAD846C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6D62EF61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1C14FCE5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6C36A592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077ABDB7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C98D422" w14:textId="569A372F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E0ED6F2" w14:textId="7543F38B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A58DD68" w14:textId="4AE303CC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E3289F1" w14:textId="02157CF5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DAF0F72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ACCC9B6" w14:textId="44BE0AB6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127E89EC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0786592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4816B27D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9CA3B48" w14:textId="77777777" w:rsidR="00B83E3B" w:rsidRPr="00B649C2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EE2D8A3" w14:textId="3A727C6E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F9DC220" w14:textId="256F5090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22D2875" w14:textId="14694456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975DA62" w14:textId="6C97BE3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8529BAB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4E50F2C7" w14:textId="49ADBC09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0D9EF878" w14:textId="77777777" w:rsidTr="00B83E3B">
        <w:tc>
          <w:tcPr>
            <w:tcW w:w="1636" w:type="dxa"/>
            <w:vMerge w:val="restart"/>
            <w:shd w:val="clear" w:color="auto" w:fill="auto"/>
            <w:vAlign w:val="center"/>
          </w:tcPr>
          <w:p w14:paraId="1B7DDD1B" w14:textId="77777777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046D82DB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545FA93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4EB6D4E" w14:textId="06C37171" w:rsidR="00B83E3B" w:rsidRPr="00EE351B" w:rsidRDefault="00B83E3B" w:rsidP="00B83E3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ç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rekl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ola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modern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ara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liştir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işim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olojilerin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r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şekild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F6D0EAD" w14:textId="551C52D0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5D8D353" w14:textId="3AA1E103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A2FCDC6" w14:textId="6F41F5B2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6F60EBA" w14:textId="507BA40D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317F796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6CD50BC" w14:textId="29138FE5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3E7FA875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26AEC19A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1945F8A8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C60F1FD" w14:textId="43A056A2" w:rsidR="00B83E3B" w:rsidRPr="00EE351B" w:rsidRDefault="00B83E3B" w:rsidP="00B83E3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n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vrense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oplum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oyutlar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ağ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evr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üven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üzerindek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ler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l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ağ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run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akkı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g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özümlerin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ukuk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nu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onusu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farkında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B9794D5" w14:textId="49CBACE5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1359AF9" w14:textId="3603C5E5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0873C5D" w14:textId="34297895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F23A9EE" w14:textId="321D96A8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E465F12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1E305027" w14:textId="6E8409DF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7B40E9E8" w14:textId="77777777" w:rsidTr="00B83E3B">
        <w:tc>
          <w:tcPr>
            <w:tcW w:w="1636" w:type="dxa"/>
            <w:vMerge/>
            <w:shd w:val="clear" w:color="auto" w:fill="auto"/>
            <w:vAlign w:val="center"/>
          </w:tcPr>
          <w:p w14:paraId="426E6480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6" w:type="dxa"/>
            <w:gridSpan w:val="2"/>
            <w:shd w:val="clear" w:color="auto" w:fill="auto"/>
            <w:vAlign w:val="center"/>
          </w:tcPr>
          <w:p w14:paraId="20124DBB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93CC07E" w14:textId="1754A1CA" w:rsidR="00B83E3B" w:rsidRPr="005D6BCB" w:rsidRDefault="00B83E3B" w:rsidP="00B83E3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Karmaşı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probl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apt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tanım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formül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et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çöz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u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maçl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n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naliz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odelle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yönt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74C5C2D" w14:textId="25B4AAB4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77913D8" w14:textId="1F05893E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AFB3C14" w14:textId="326EDECC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33CB9B5" w14:textId="626618B1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233E554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2AB19F81" w14:textId="5A7BAD5E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4B03716D" w14:textId="77777777" w:rsidTr="00B83E3B">
        <w:tc>
          <w:tcPr>
            <w:tcW w:w="1636" w:type="dxa"/>
            <w:vMerge w:val="restart"/>
            <w:shd w:val="clear" w:color="auto" w:fill="auto"/>
            <w:vAlign w:val="center"/>
          </w:tcPr>
          <w:p w14:paraId="350E35BF" w14:textId="77777777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027EDA6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rogram Çıktıları</w:t>
            </w:r>
          </w:p>
          <w:p w14:paraId="578D2DA1" w14:textId="77777777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5E1C6AA1" w14:textId="77777777" w:rsidR="00B83E3B" w:rsidRDefault="00B83E3B" w:rsidP="00B83E3B">
            <w:pPr>
              <w:jc w:val="center"/>
              <w:rPr>
                <w:sz w:val="20"/>
                <w:szCs w:val="20"/>
              </w:rPr>
            </w:pPr>
          </w:p>
          <w:p w14:paraId="7D30BBF2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1A731C4" w14:textId="7768403E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2D19FA" w14:textId="6D937C18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fe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a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n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psam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03D864B" w14:textId="02EE1048" w:rsidR="00B83E3B" w:rsidRPr="004B7E99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355D499" w14:textId="0CB47B62" w:rsidR="00B83E3B" w:rsidRPr="004B7E99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EC9CAE5" w14:textId="6118BA6B" w:rsidR="00B83E3B" w:rsidRPr="004B7E99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E79A0D0" w14:textId="5AC20A79" w:rsidR="00B83E3B" w:rsidRPr="004B7E99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3540FD8" w14:textId="77777777" w:rsidR="00B83E3B" w:rsidRPr="004B7E99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B4A4344" w14:textId="55B6C4A4" w:rsidR="00B83E3B" w:rsidRPr="004B7E99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5748BEDA" w14:textId="77777777" w:rsidTr="00B83E3B">
        <w:tc>
          <w:tcPr>
            <w:tcW w:w="1636" w:type="dxa"/>
            <w:vMerge/>
            <w:shd w:val="clear" w:color="auto" w:fill="auto"/>
          </w:tcPr>
          <w:p w14:paraId="5E2347C0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A8472D6" w14:textId="75757DAF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36264E" w14:textId="5C4EF6FE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nali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6A47627" w14:textId="141DA7C4" w:rsidR="00B83E3B" w:rsidRPr="005A00D8" w:rsidRDefault="00B83E3B" w:rsidP="00B83E3B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E55B9E5" w14:textId="50B9D8E1" w:rsidR="00B83E3B" w:rsidRPr="005A00D8" w:rsidRDefault="00B83E3B" w:rsidP="00B83E3B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9C94641" w14:textId="04C1FEF1" w:rsidR="00B83E3B" w:rsidRPr="005A00D8" w:rsidRDefault="00B83E3B" w:rsidP="00B83E3B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19991112" w14:textId="215E16CE" w:rsidR="00B83E3B" w:rsidRPr="005A00D8" w:rsidRDefault="00B83E3B" w:rsidP="00B83E3B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D87FF79" w14:textId="77777777" w:rsidR="00B83E3B" w:rsidRPr="005A00D8" w:rsidRDefault="00B83E3B" w:rsidP="00B83E3B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6683868" w14:textId="5FA2AB15" w:rsidR="00B83E3B" w:rsidRPr="005A00D8" w:rsidRDefault="00B83E3B" w:rsidP="00B83E3B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14AAF327" w14:textId="77777777" w:rsidTr="00B83E3B">
        <w:tc>
          <w:tcPr>
            <w:tcW w:w="1636" w:type="dxa"/>
            <w:vMerge/>
            <w:shd w:val="clear" w:color="auto" w:fill="auto"/>
          </w:tcPr>
          <w:p w14:paraId="1CCE9F91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3DCC4682" w14:textId="3763A9D2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0B9B1FB" w14:textId="0736E6EB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iste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ç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şul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ö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nü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r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en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erformans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E26329F" w14:textId="5F03363F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A70BA4F" w14:textId="6114335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1A81330" w14:textId="7A1DB776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7F4CB8A" w14:textId="6EEFA1C3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729B0EC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4EEDD255" w14:textId="7E8A26DB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7232B417" w14:textId="77777777" w:rsidTr="00B83E3B">
        <w:tc>
          <w:tcPr>
            <w:tcW w:w="1636" w:type="dxa"/>
            <w:vMerge/>
            <w:shd w:val="clear" w:color="auto" w:fill="auto"/>
          </w:tcPr>
          <w:p w14:paraId="7D3EE4B3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0D89671" w14:textId="0576B1E3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0107126" w14:textId="3C53D7B6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a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93580D6" w14:textId="1945095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49C98FE" w14:textId="088360F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6A5F681" w14:textId="332C875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7EE8F7A" w14:textId="4E515F7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B7AE019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1D1A1A2" w14:textId="1501A4C9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74106318" w14:textId="77777777" w:rsidTr="00B83E3B">
        <w:tc>
          <w:tcPr>
            <w:tcW w:w="1636" w:type="dxa"/>
            <w:vMerge/>
            <w:shd w:val="clear" w:color="auto" w:fill="auto"/>
          </w:tcPr>
          <w:p w14:paraId="1E33DA4E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464AB73B" w14:textId="359307B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B64248E" w14:textId="17611809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gisaya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nan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1965783" w14:textId="4B428B75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FA8166F" w14:textId="52ECDA4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E714BA2" w14:textId="637F8AC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1B6F5F3E" w14:textId="2EFC913F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E054B4D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BDB386D" w14:textId="7B1B64FE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4BCF2645" w14:textId="77777777" w:rsidTr="00B83E3B">
        <w:tc>
          <w:tcPr>
            <w:tcW w:w="1636" w:type="dxa"/>
            <w:vMerge/>
            <w:shd w:val="clear" w:color="auto" w:fill="auto"/>
          </w:tcPr>
          <w:p w14:paraId="33B68415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BF5F6E9" w14:textId="649BBE70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260E4E52" w14:textId="218504A4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ey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oru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likç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r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5BBA10D" w14:textId="091A713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A1E589F" w14:textId="6FA7880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93AB0FE" w14:textId="00A25BC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1BA4C2F6" w14:textId="752752D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B50D465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DDF5511" w14:textId="64FE6A65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65CB8B20" w14:textId="77777777" w:rsidTr="00B83E3B">
        <w:tc>
          <w:tcPr>
            <w:tcW w:w="1636" w:type="dxa"/>
            <w:vMerge/>
            <w:shd w:val="clear" w:color="auto" w:fill="auto"/>
          </w:tcPr>
          <w:p w14:paraId="61334484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6D85F9D" w14:textId="45E5A90D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5D8AD7A" w14:textId="4EA3452D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ey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eks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y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isiplinlerd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er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ım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ktif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ürü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AF68B74" w14:textId="567686A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F50AA6C" w14:textId="1C19751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4A6BD6F" w14:textId="17ACB4F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3BBE411D" w14:textId="57A72C83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9669510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483F7F0" w14:textId="0F4483EE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249898AF" w14:textId="77777777" w:rsidTr="00B83E3B">
        <w:tc>
          <w:tcPr>
            <w:tcW w:w="1636" w:type="dxa"/>
            <w:vMerge/>
            <w:shd w:val="clear" w:color="auto" w:fill="auto"/>
          </w:tcPr>
          <w:p w14:paraId="4CA53BC4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9F2B2AE" w14:textId="169333D0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EBDAD4D" w14:textId="6EF9B968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ürkç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İngilizc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özl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t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r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unu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p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rapo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zırla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tkinliğ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D74447C" w14:textId="6FF0AB76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0744581" w14:textId="4B3CA0C6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79B3477" w14:textId="6F87E3D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8388177" w14:textId="0257709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DC3F1BD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7DAE58FB" w14:textId="5285EFC4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70D14CE8" w14:textId="77777777" w:rsidTr="00B83E3B">
        <w:tc>
          <w:tcPr>
            <w:tcW w:w="1636" w:type="dxa"/>
            <w:vMerge/>
            <w:shd w:val="clear" w:color="auto" w:fill="auto"/>
          </w:tcPr>
          <w:p w14:paraId="0D264306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FE601AB" w14:textId="28376F1B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05DAB15A" w14:textId="534258C6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me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kınd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i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ğrenme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ek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tır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9A52A5C" w14:textId="7EEEBE68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056EFE7" w14:textId="280B9564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123E3AA7" w14:textId="5F6EEFA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85CC1F3" w14:textId="3DED8B3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43A6566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31D26DF6" w14:textId="774C15C8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14154299" w14:textId="77777777" w:rsidTr="00B83E3B">
        <w:trPr>
          <w:trHeight w:val="290"/>
        </w:trPr>
        <w:tc>
          <w:tcPr>
            <w:tcW w:w="1636" w:type="dxa"/>
            <w:vMerge/>
            <w:shd w:val="clear" w:color="auto" w:fill="auto"/>
          </w:tcPr>
          <w:p w14:paraId="2880589E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ED47472" w14:textId="22D00929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9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7842B75" w14:textId="09CAC10E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iy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şamas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ıl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tandartlar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kele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reke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412A6F4" w14:textId="3A4BAD2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1A9BB27D" w14:textId="3209BAB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21B22B3" w14:textId="12B12CA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460F1D32" w14:textId="3FB80C0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F1E83F6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4483EC83" w14:textId="3CEC82DB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4800DEC5" w14:textId="77777777" w:rsidTr="00B83E3B">
        <w:tc>
          <w:tcPr>
            <w:tcW w:w="1636" w:type="dxa"/>
            <w:vMerge/>
            <w:shd w:val="clear" w:color="auto" w:fill="auto"/>
          </w:tcPr>
          <w:p w14:paraId="0EA8955E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7476E9F2" w14:textId="1E5F6384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0F9EEF7" w14:textId="47647F28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risk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ik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rişimci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dürülebilir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b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ş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ın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vram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47B079B" w14:textId="043DB7D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7EDF6932" w14:textId="4EC349D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BD3A397" w14:textId="34F48B8E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137BE95" w14:textId="249AA73F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9B51844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F512B8E" w14:textId="5864E64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143BFF07" w14:textId="77777777" w:rsidTr="00B83E3B">
        <w:trPr>
          <w:trHeight w:val="1212"/>
        </w:trPr>
        <w:tc>
          <w:tcPr>
            <w:tcW w:w="1636" w:type="dxa"/>
            <w:vMerge/>
            <w:shd w:val="clear" w:color="auto" w:fill="auto"/>
          </w:tcPr>
          <w:p w14:paraId="646F12E4" w14:textId="77777777" w:rsidR="00B83E3B" w:rsidRPr="0040357B" w:rsidRDefault="00B83E3B" w:rsidP="00B83E3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1434A12D" w14:textId="4B40B271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21807DA" w14:textId="65B55A5A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vren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t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ağ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üven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zerin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il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ukuk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ında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E28CF7A" w14:textId="41C24E6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2EAC5E74" w14:textId="564690F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5B0479B" w14:textId="6C337159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6B7D960" w14:textId="0C905095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F2507B0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2EF1FB21" w14:textId="31E3CA2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09EEBF49" w14:textId="77777777" w:rsidTr="00B83E3B">
        <w:trPr>
          <w:trHeight w:val="289"/>
        </w:trPr>
        <w:tc>
          <w:tcPr>
            <w:tcW w:w="1636" w:type="dxa"/>
            <w:vMerge/>
            <w:shd w:val="clear" w:color="auto" w:fill="auto"/>
          </w:tcPr>
          <w:p w14:paraId="2FC78D00" w14:textId="77777777" w:rsidR="00B83E3B" w:rsidRPr="006B6BAD" w:rsidRDefault="00B83E3B" w:rsidP="00B83E3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247B950" w14:textId="657CA96B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49CD50F" w14:textId="454013EB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Elektr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da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c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sı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atis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integral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esap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o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ğru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ce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kle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mpleks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A51F7D4" w14:textId="17701150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59D694A" w14:textId="4154F1D8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2DD1D96" w14:textId="72CEC5C1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57C4FE4C" w14:textId="01857899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6688E49D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FA64D42" w14:textId="0ACFEEA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25CE38EC" w14:textId="77777777" w:rsidTr="00B83E3B">
        <w:tc>
          <w:tcPr>
            <w:tcW w:w="1636" w:type="dxa"/>
            <w:vMerge/>
            <w:shd w:val="clear" w:color="auto" w:fill="auto"/>
          </w:tcPr>
          <w:p w14:paraId="272D12FC" w14:textId="77777777" w:rsidR="00B83E3B" w:rsidRPr="0040357B" w:rsidRDefault="00B83E3B" w:rsidP="00B83E3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073E219F" w14:textId="7A7C635B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759C7C98" w14:textId="0D6E8403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rumlulu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dığ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sy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üzenley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5DE8BD5F" w14:textId="6DAB44F2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44B5DD2C" w14:textId="5E80E0AA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0FF2BDE6" w14:textId="1137B134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6E6BDD05" w14:textId="2095CA65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50F39E8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0F64B707" w14:textId="66032906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361D5D25" w14:textId="77777777" w:rsidTr="00B83E3B">
        <w:tc>
          <w:tcPr>
            <w:tcW w:w="1636" w:type="dxa"/>
            <w:vMerge/>
            <w:shd w:val="clear" w:color="auto" w:fill="auto"/>
          </w:tcPr>
          <w:p w14:paraId="736A841B" w14:textId="77777777" w:rsidR="00B83E3B" w:rsidRPr="0040357B" w:rsidRDefault="00B83E3B" w:rsidP="00B83E3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3" w:type="dxa"/>
            <w:gridSpan w:val="3"/>
            <w:shd w:val="clear" w:color="auto" w:fill="auto"/>
            <w:vAlign w:val="center"/>
          </w:tcPr>
          <w:p w14:paraId="585AFFDC" w14:textId="10FC9312" w:rsidR="00B83E3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6168519" w14:textId="5660DBD8" w:rsidR="00B83E3B" w:rsidRPr="006B6BAD" w:rsidRDefault="00B83E3B" w:rsidP="00B83E3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Sorumlul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t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anlar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 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rçevesi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imleri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lan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8281933" w14:textId="5B9591CC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055B72DA" w14:textId="140738B9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2051C6F3" w14:textId="7417BD1D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2"/>
            <w:shd w:val="clear" w:color="auto" w:fill="auto"/>
            <w:vAlign w:val="center"/>
          </w:tcPr>
          <w:p w14:paraId="7C4A2321" w14:textId="4DBEEC4F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8" w:type="dxa"/>
            <w:gridSpan w:val="3"/>
            <w:shd w:val="clear" w:color="auto" w:fill="auto"/>
            <w:vAlign w:val="center"/>
          </w:tcPr>
          <w:p w14:paraId="3E78F6A4" w14:textId="7777777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18FCD252" w14:textId="2249B967" w:rsidR="00B83E3B" w:rsidRPr="00B649C2" w:rsidRDefault="00B83E3B" w:rsidP="00B83E3B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B83E3B" w:rsidRPr="0040357B" w14:paraId="34CA80CC" w14:textId="77777777" w:rsidTr="00375EDC">
        <w:trPr>
          <w:trHeight w:val="346"/>
        </w:trPr>
        <w:tc>
          <w:tcPr>
            <w:tcW w:w="10456" w:type="dxa"/>
            <w:gridSpan w:val="27"/>
            <w:shd w:val="clear" w:color="auto" w:fill="BFBFBF"/>
          </w:tcPr>
          <w:p w14:paraId="64FC0EA3" w14:textId="77777777" w:rsidR="00B83E3B" w:rsidRPr="00B751A8" w:rsidRDefault="00B83E3B" w:rsidP="00B83E3B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B83E3B" w:rsidRPr="0040357B" w14:paraId="6D956EE0" w14:textId="77777777" w:rsidTr="00B458F5">
        <w:trPr>
          <w:trHeight w:val="249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57BBD611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1" w:type="dxa"/>
            <w:shd w:val="clear" w:color="auto" w:fill="auto"/>
            <w:vAlign w:val="center"/>
          </w:tcPr>
          <w:p w14:paraId="5C1040B6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68F6D97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776C3423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D190D57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521885E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8" w:type="dxa"/>
            <w:gridSpan w:val="5"/>
            <w:shd w:val="clear" w:color="auto" w:fill="auto"/>
            <w:vAlign w:val="center"/>
          </w:tcPr>
          <w:p w14:paraId="427935BF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F0FB1AF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B03CD54" w14:textId="77777777" w:rsidR="00B83E3B" w:rsidRPr="0040357B" w:rsidRDefault="00B83E3B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5820637C" w14:textId="111B94A9" w:rsidR="00B83E3B" w:rsidRPr="0040357B" w:rsidRDefault="003C2A44" w:rsidP="00B83E3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E20A4C" w:rsidRPr="0040357B" w14:paraId="7336F224" w14:textId="77777777" w:rsidTr="00BA5FEA">
        <w:trPr>
          <w:trHeight w:val="249"/>
        </w:trPr>
        <w:tc>
          <w:tcPr>
            <w:tcW w:w="1636" w:type="dxa"/>
            <w:vMerge/>
            <w:shd w:val="clear" w:color="auto" w:fill="auto"/>
          </w:tcPr>
          <w:p w14:paraId="18CB779F" w14:textId="77777777" w:rsidR="00E20A4C" w:rsidRPr="00F25E28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0B8C622" w14:textId="7777777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B6DD5CD" w14:textId="77777777" w:rsidR="00E20A4C" w:rsidRDefault="00E20A4C" w:rsidP="00E20A4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  <w:p w14:paraId="1FCFDC77" w14:textId="20B14341" w:rsidR="00E20A4C" w:rsidRPr="00FE1213" w:rsidRDefault="00E20A4C" w:rsidP="00E20A4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211C9A16" w14:textId="29B55092" w:rsidR="00E20A4C" w:rsidRPr="005A29FF" w:rsidRDefault="00E20A4C" w:rsidP="00E20A4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E20A4C">
              <w:rPr>
                <w:i/>
                <w:color w:val="262626"/>
                <w:sz w:val="20"/>
                <w:szCs w:val="20"/>
              </w:rPr>
              <w:t>Birimler</w:t>
            </w:r>
            <w:proofErr w:type="spellEnd"/>
            <w:r w:rsidRPr="00E20A4C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20A4C">
              <w:rPr>
                <w:i/>
                <w:color w:val="262626"/>
                <w:sz w:val="20"/>
                <w:szCs w:val="20"/>
              </w:rPr>
              <w:t>fiziksel</w:t>
            </w:r>
            <w:proofErr w:type="spellEnd"/>
            <w:r w:rsidRPr="00E20A4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A4C">
              <w:rPr>
                <w:i/>
                <w:color w:val="262626"/>
                <w:sz w:val="20"/>
                <w:szCs w:val="20"/>
              </w:rPr>
              <w:t>büyüklükler</w:t>
            </w:r>
            <w:proofErr w:type="spellEnd"/>
            <w:r w:rsidRPr="00E20A4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A4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E20A4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20A4C">
              <w:rPr>
                <w:i/>
                <w:color w:val="262626"/>
                <w:sz w:val="20"/>
                <w:szCs w:val="20"/>
              </w:rPr>
              <w:t>vektörler</w:t>
            </w:r>
            <w:proofErr w:type="spellEnd"/>
            <w:r w:rsidRPr="00E20A4C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ECC33B7" w14:textId="71372002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AE8F1E2" w14:textId="6AD3F0BF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594556C" w14:textId="5FC7D1AF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69E06D9" w14:textId="0FC421FC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7797AE9" w14:textId="72587A3D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1FB80F7D" w14:textId="4756711E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1DDE404D" w14:textId="77777777" w:rsidTr="00BA5FEA">
        <w:trPr>
          <w:trHeight w:val="249"/>
        </w:trPr>
        <w:tc>
          <w:tcPr>
            <w:tcW w:w="1636" w:type="dxa"/>
            <w:vMerge/>
            <w:shd w:val="clear" w:color="auto" w:fill="auto"/>
          </w:tcPr>
          <w:p w14:paraId="1DF45713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1BD4174" w14:textId="7777777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484D8E8" w14:textId="6BC95762" w:rsidR="00E20A4C" w:rsidRPr="005A29FF" w:rsidRDefault="00E20A4C" w:rsidP="00E20A4C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478206FC" w14:textId="0F302784" w:rsidR="00E20A4C" w:rsidRPr="005A29FF" w:rsidRDefault="00E20A4C" w:rsidP="00E20A4C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E20A4C">
              <w:rPr>
                <w:i/>
                <w:color w:val="262626"/>
                <w:sz w:val="20"/>
                <w:szCs w:val="20"/>
              </w:rPr>
              <w:t xml:space="preserve">1D'deki </w:t>
            </w:r>
            <w:proofErr w:type="spellStart"/>
            <w:r w:rsidRPr="00E20A4C">
              <w:rPr>
                <w:i/>
                <w:color w:val="262626"/>
                <w:sz w:val="20"/>
                <w:szCs w:val="20"/>
              </w:rPr>
              <w:t>Kinematik</w:t>
            </w:r>
            <w:proofErr w:type="spellEnd"/>
            <w:r w:rsidRPr="00E20A4C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171478B3" w14:textId="5A3E6895" w:rsidR="00E20A4C" w:rsidRPr="00375EDC" w:rsidRDefault="00E20A4C" w:rsidP="00E20A4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07672D7E" w14:textId="273F106B" w:rsidR="00E20A4C" w:rsidRPr="00375EDC" w:rsidRDefault="00E20A4C" w:rsidP="00E20A4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1C48F2AC" w14:textId="3965AF1D" w:rsidR="00E20A4C" w:rsidRPr="00375EDC" w:rsidRDefault="00E20A4C" w:rsidP="00E20A4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592774B" w14:textId="0CFBC800" w:rsidR="00E20A4C" w:rsidRPr="00375EDC" w:rsidRDefault="00E20A4C" w:rsidP="00E20A4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EF744AC" w14:textId="32346106" w:rsidR="00E20A4C" w:rsidRPr="00375EDC" w:rsidRDefault="00E20A4C" w:rsidP="00E20A4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6252CF0E" w14:textId="1E7ADF6D" w:rsidR="00E20A4C" w:rsidRPr="00375EDC" w:rsidRDefault="00E20A4C" w:rsidP="00E20A4C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654AD309" w14:textId="77777777" w:rsidTr="00BA5FEA">
        <w:tc>
          <w:tcPr>
            <w:tcW w:w="1636" w:type="dxa"/>
            <w:vMerge/>
            <w:shd w:val="clear" w:color="auto" w:fill="auto"/>
          </w:tcPr>
          <w:p w14:paraId="7255993E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8E4E678" w14:textId="7777777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06A68AD" w14:textId="2BD34B5B" w:rsidR="00E20A4C" w:rsidRPr="005A29FF" w:rsidRDefault="00E20A4C" w:rsidP="00E20A4C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D3EA1F1" w14:textId="7AC53193" w:rsidR="00E20A4C" w:rsidRPr="005A29FF" w:rsidRDefault="00E20A4C" w:rsidP="00E20A4C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</w:rPr>
            </w:pPr>
            <w:r w:rsidRPr="00E20A4C">
              <w:rPr>
                <w:i/>
                <w:color w:val="262626"/>
                <w:sz w:val="20"/>
                <w:szCs w:val="20"/>
              </w:rPr>
              <w:t xml:space="preserve">2D </w:t>
            </w:r>
            <w:proofErr w:type="spellStart"/>
            <w:r w:rsidRPr="00E20A4C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E20A4C">
              <w:rPr>
                <w:i/>
                <w:color w:val="262626"/>
                <w:sz w:val="20"/>
                <w:szCs w:val="20"/>
              </w:rPr>
              <w:t xml:space="preserve"> 3D'de </w:t>
            </w:r>
            <w:proofErr w:type="spellStart"/>
            <w:r w:rsidRPr="00E20A4C">
              <w:rPr>
                <w:i/>
                <w:color w:val="262626"/>
                <w:sz w:val="20"/>
                <w:szCs w:val="20"/>
              </w:rPr>
              <w:t>kinematik</w:t>
            </w:r>
            <w:proofErr w:type="spellEnd"/>
            <w:r w:rsidRPr="00E20A4C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DA39E9B" w14:textId="6ADA0D92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086684" w14:textId="4A4783F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251B75C" w14:textId="349F54C2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3F4235C" w14:textId="5F8353C4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7FD3938" w14:textId="4C31765F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16D78660" w14:textId="2096F122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04BF6FBF" w14:textId="77777777" w:rsidTr="00BA5FEA">
        <w:tc>
          <w:tcPr>
            <w:tcW w:w="1636" w:type="dxa"/>
            <w:vMerge/>
            <w:shd w:val="clear" w:color="auto" w:fill="auto"/>
          </w:tcPr>
          <w:p w14:paraId="028EE906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3F8E3C1C" w14:textId="7777777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EA4C91A" w14:textId="0011A5E4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2C3CD81" w14:textId="218040D8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Newton’un hareket yasaları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ABC6273" w14:textId="59AD57E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8199C22" w14:textId="6A13103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987B3B2" w14:textId="7862D8A3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26058A5C" w14:textId="031DD550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3D99A4F8" w14:textId="2A8D075A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4CAF8649" w14:textId="7F5FBE64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E81629" w14:paraId="3010A15C" w14:textId="77777777" w:rsidTr="00BA5FEA">
        <w:tc>
          <w:tcPr>
            <w:tcW w:w="1636" w:type="dxa"/>
            <w:vMerge/>
            <w:shd w:val="clear" w:color="auto" w:fill="auto"/>
          </w:tcPr>
          <w:p w14:paraId="3F2EA1F7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B0867AE" w14:textId="7777777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C7E6E15" w14:textId="40594725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951D672" w14:textId="482A5B44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Newton yasalarını uygulamak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B0D4497" w14:textId="17180A1A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70D215B" w14:textId="10484005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2DC58B5B" w14:textId="3ECCB89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E800019" w14:textId="4ED32CBC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F9070FC" w14:textId="16681000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039CC3CF" w14:textId="313A9276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4A2FC497" w14:textId="77777777" w:rsidTr="00BA5FEA">
        <w:tc>
          <w:tcPr>
            <w:tcW w:w="1636" w:type="dxa"/>
            <w:vMerge/>
            <w:shd w:val="clear" w:color="auto" w:fill="auto"/>
          </w:tcPr>
          <w:p w14:paraId="090B1301" w14:textId="77777777" w:rsidR="00E20A4C" w:rsidRPr="00E81629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8E4B2E8" w14:textId="7777777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8B021D5" w14:textId="2177B52F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80EC105" w14:textId="7D8B614A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İş ve kinetik enerji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ABC2890" w14:textId="2F119721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F6CE511" w14:textId="50DF93CB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F9CA554" w14:textId="2C35C58A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77F4D92" w14:textId="25E7FD1A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9CFD3DF" w14:textId="4FE58A3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590FB215" w14:textId="33F51E0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376B8088" w14:textId="77777777" w:rsidTr="00BA5FEA">
        <w:tc>
          <w:tcPr>
            <w:tcW w:w="1636" w:type="dxa"/>
            <w:vMerge/>
            <w:shd w:val="clear" w:color="auto" w:fill="auto"/>
          </w:tcPr>
          <w:p w14:paraId="2595C374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D77F082" w14:textId="7777777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D52B458" w14:textId="7CF32B53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8DD7D64" w14:textId="18E4EE06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Potansiyel enerji ve enerji tasarrufu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0FDC129" w14:textId="5D8EB508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1E7EB55" w14:textId="46C3EBB7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93BE083" w14:textId="6536B654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920F59D" w14:textId="7EFD8F1A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307B7F79" w14:textId="6067C96F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1420550D" w14:textId="08A7A43C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E81629" w14:paraId="0A74DE7C" w14:textId="77777777" w:rsidTr="00BA5FEA">
        <w:tc>
          <w:tcPr>
            <w:tcW w:w="1636" w:type="dxa"/>
            <w:vMerge/>
            <w:shd w:val="clear" w:color="auto" w:fill="auto"/>
          </w:tcPr>
          <w:p w14:paraId="322EACB6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3A48AA6" w14:textId="7777777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A67D58D" w14:textId="144638CD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C78547F" w14:textId="661316F3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Momentum, dürtü ve çarpışmalar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8FE2A12" w14:textId="22543D68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A0C47C" w14:textId="14C48DAF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079EC1FC" w14:textId="537C3050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0849A77" w14:textId="5E5660A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A26B0BB" w14:textId="32C7B11A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4F4E508C" w14:textId="31E20DA2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7A215049" w14:textId="77777777" w:rsidTr="00BA5FEA">
        <w:tc>
          <w:tcPr>
            <w:tcW w:w="1636" w:type="dxa"/>
            <w:vMerge/>
            <w:shd w:val="clear" w:color="auto" w:fill="auto"/>
          </w:tcPr>
          <w:p w14:paraId="590428AB" w14:textId="77777777" w:rsidR="00E20A4C" w:rsidRPr="00E81629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F99014A" w14:textId="1C381431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BD32D33" w14:textId="5405008F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F79FC01" w14:textId="5EA3E553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Momentum, dürtü ve çarpışmalar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1335D270" w14:textId="4831DBD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2D6D1EE" w14:textId="3BCC8939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64056A0" w14:textId="30B924A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D4816AE" w14:textId="49C0D9F0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19B1A41" w14:textId="0675A4E8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35C5A395" w14:textId="6A440E27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2E2638C7" w14:textId="77777777" w:rsidTr="00BA5FEA">
        <w:tc>
          <w:tcPr>
            <w:tcW w:w="1636" w:type="dxa"/>
            <w:vMerge/>
            <w:shd w:val="clear" w:color="auto" w:fill="auto"/>
          </w:tcPr>
          <w:p w14:paraId="6B11F375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AB5C1EC" w14:textId="2E6B6801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9DD3C4D" w14:textId="6A0B0B18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575F06FA" w14:textId="5EAA43BB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Dönme hareketi kinematiği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847BFD6" w14:textId="4FDFDF02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397600B" w14:textId="5A7B3EB2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014C3DAC" w14:textId="45210CE1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4E6A162" w14:textId="1FF7E1E4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ECA2BC1" w14:textId="03A1AC9E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739B76B7" w14:textId="6C67D322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22CA1E6C" w14:textId="77777777" w:rsidTr="00BA5FEA">
        <w:tc>
          <w:tcPr>
            <w:tcW w:w="1636" w:type="dxa"/>
            <w:vMerge/>
            <w:shd w:val="clear" w:color="auto" w:fill="auto"/>
          </w:tcPr>
          <w:p w14:paraId="0B5CEC29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06DC8769" w14:textId="6981BDC9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5543888E" w14:textId="385BAB46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ADA9F62" w14:textId="33730164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Dönme hareketinin dinamiği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FB7AE68" w14:textId="661B9FDB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4AA8448" w14:textId="4CD092F6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6CA16FFB" w14:textId="78A2D19D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851E85F" w14:textId="1950639B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94C4579" w14:textId="3C09F69E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50212660" w14:textId="6546E5E9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E81629" w14:paraId="11A72CD1" w14:textId="77777777" w:rsidTr="00BA5FEA">
        <w:tc>
          <w:tcPr>
            <w:tcW w:w="1636" w:type="dxa"/>
            <w:vMerge/>
            <w:shd w:val="clear" w:color="auto" w:fill="auto"/>
          </w:tcPr>
          <w:p w14:paraId="3EFDDE24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C3FDACE" w14:textId="315AB68A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28B9CE81" w14:textId="74D58051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7B33F125" w14:textId="384959DD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Dönme hareketinin dinamiği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43E412E" w14:textId="6BEF05AA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3575961" w14:textId="4BB94BC9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690CA5A5" w14:textId="1E9D2FC5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253B88C1" w14:textId="0F3E5290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7FA1779" w14:textId="64F2286A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12B700D2" w14:textId="39055D00" w:rsidR="00E20A4C" w:rsidRPr="0040357B" w:rsidRDefault="00E20A4C" w:rsidP="00E20A4C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60AC108C" w14:textId="77777777" w:rsidTr="00BA5FEA">
        <w:tc>
          <w:tcPr>
            <w:tcW w:w="1636" w:type="dxa"/>
            <w:vMerge/>
            <w:shd w:val="clear" w:color="auto" w:fill="auto"/>
          </w:tcPr>
          <w:p w14:paraId="556F0E10" w14:textId="77777777" w:rsidR="00E20A4C" w:rsidRPr="00E81629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07B683C" w14:textId="0019A2E7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395A9945" w14:textId="58E6D95F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3B6ACE1" w14:textId="79AA1CBD" w:rsidR="00E20A4C" w:rsidRPr="00B649C2" w:rsidRDefault="00E20A4C" w:rsidP="00E20A4C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Gravitasyon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B3F0FEA" w14:textId="1DCD9175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D5245F1" w14:textId="725201C7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8523665" w14:textId="4F1B2C0C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4FDA6AB" w14:textId="6075B2D5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1EFD020" w14:textId="1E5A737E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72131225" w14:textId="0F0D61A6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3FD36DC3" w14:textId="77777777" w:rsidTr="00BA5FEA">
        <w:tc>
          <w:tcPr>
            <w:tcW w:w="1636" w:type="dxa"/>
            <w:vMerge/>
            <w:shd w:val="clear" w:color="auto" w:fill="auto"/>
          </w:tcPr>
          <w:p w14:paraId="4403B57B" w14:textId="77777777" w:rsidR="00E20A4C" w:rsidRPr="0040357B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D561BBB" w14:textId="728B386E" w:rsidR="00E20A4C" w:rsidRPr="0040357B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B72ABED" w14:textId="692D5128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093A7885" w14:textId="0A1A0B10" w:rsidR="00E20A4C" w:rsidRPr="00B649C2" w:rsidRDefault="00E20A4C" w:rsidP="00E20A4C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 w:rsidRPr="00E20A4C">
              <w:rPr>
                <w:sz w:val="20"/>
                <w:szCs w:val="20"/>
                <w:lang w:val="tr-TR"/>
              </w:rPr>
              <w:t>Gravitasyon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CEC198F" w14:textId="0F67CB9D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089D8135" w14:textId="1BFB0341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1D728448" w14:textId="07B89774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D497035" w14:textId="4F96F184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56287FC" w14:textId="6CBC2D84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  <w:tc>
          <w:tcPr>
            <w:tcW w:w="842" w:type="dxa"/>
            <w:gridSpan w:val="2"/>
            <w:shd w:val="clear" w:color="auto" w:fill="auto"/>
            <w:vAlign w:val="center"/>
          </w:tcPr>
          <w:p w14:paraId="232E3C7E" w14:textId="0A2B159F" w:rsidR="00E20A4C" w:rsidRPr="0040357B" w:rsidRDefault="00E20A4C" w:rsidP="00E20A4C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</w:rPr>
              <w:t>A1-A2</w:t>
            </w:r>
          </w:p>
        </w:tc>
      </w:tr>
      <w:tr w:rsidR="00E20A4C" w:rsidRPr="0040357B" w14:paraId="6BA21FC7" w14:textId="77777777" w:rsidTr="00B458F5">
        <w:trPr>
          <w:trHeight w:val="411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4087E36F" w14:textId="4A70CA1A" w:rsidR="00E20A4C" w:rsidRPr="00AF1137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>,</w:t>
            </w:r>
          </w:p>
          <w:p w14:paraId="382CEF7E" w14:textId="77777777" w:rsidR="00E20A4C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1" w:type="dxa"/>
            <w:shd w:val="clear" w:color="auto" w:fill="auto"/>
            <w:vAlign w:val="center"/>
          </w:tcPr>
          <w:p w14:paraId="2EEC8A45" w14:textId="77777777" w:rsidR="00E20A4C" w:rsidRPr="00ED1457" w:rsidRDefault="00E20A4C" w:rsidP="00E20A4C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3813635" w14:textId="61E27889" w:rsidR="00E20A4C" w:rsidRPr="00ED1457" w:rsidRDefault="00E20A4C" w:rsidP="00E20A4C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4F09717C" w14:textId="77777777" w:rsidR="00E20A4C" w:rsidRPr="00ED1457" w:rsidRDefault="00E20A4C" w:rsidP="00E20A4C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20" w:type="dxa"/>
            <w:gridSpan w:val="7"/>
            <w:shd w:val="clear" w:color="auto" w:fill="auto"/>
            <w:vAlign w:val="center"/>
          </w:tcPr>
          <w:p w14:paraId="385380E8" w14:textId="48371841" w:rsidR="00E20A4C" w:rsidRPr="00FD215A" w:rsidRDefault="00E20A4C" w:rsidP="00E20A4C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76851C78" w14:textId="77777777" w:rsidR="00E20A4C" w:rsidRPr="00FD215A" w:rsidRDefault="00E20A4C" w:rsidP="00E20A4C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E20A4C" w:rsidRPr="0040357B" w14:paraId="335E6147" w14:textId="77777777" w:rsidTr="00343970">
        <w:trPr>
          <w:trHeight w:val="290"/>
        </w:trPr>
        <w:tc>
          <w:tcPr>
            <w:tcW w:w="1636" w:type="dxa"/>
            <w:vMerge/>
            <w:shd w:val="clear" w:color="auto" w:fill="auto"/>
          </w:tcPr>
          <w:p w14:paraId="45A9FC9E" w14:textId="77777777" w:rsidR="00E20A4C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54D25D2" w14:textId="77777777" w:rsidR="00E20A4C" w:rsidRPr="00ED1457" w:rsidRDefault="00E20A4C" w:rsidP="00E20A4C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BB0BCC3" w14:textId="5C274C38" w:rsidR="00E20A4C" w:rsidRPr="00ED1457" w:rsidRDefault="00E20A4C" w:rsidP="00E20A4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664645A7" w14:textId="2B188D32" w:rsidR="00E20A4C" w:rsidRPr="00375EDC" w:rsidRDefault="00E20A4C" w:rsidP="00E20A4C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%</w:t>
            </w:r>
            <w:r>
              <w:rPr>
                <w:i/>
                <w:color w:val="262626"/>
                <w:sz w:val="20"/>
                <w:szCs w:val="20"/>
              </w:rPr>
              <w:t>8</w:t>
            </w:r>
            <w:r w:rsidRPr="00375EDC">
              <w:rPr>
                <w:i/>
                <w:color w:val="262626"/>
                <w:sz w:val="20"/>
                <w:szCs w:val="20"/>
              </w:rPr>
              <w:t>0</w:t>
            </w:r>
          </w:p>
        </w:tc>
        <w:tc>
          <w:tcPr>
            <w:tcW w:w="1920" w:type="dxa"/>
            <w:gridSpan w:val="7"/>
            <w:shd w:val="clear" w:color="auto" w:fill="auto"/>
          </w:tcPr>
          <w:p w14:paraId="30EAF614" w14:textId="1E25F8F4" w:rsidR="00E20A4C" w:rsidRPr="00375EDC" w:rsidRDefault="00E20A4C" w:rsidP="00E20A4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ariç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ulundurulmasın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3112" w:type="dxa"/>
            <w:gridSpan w:val="10"/>
            <w:shd w:val="clear" w:color="auto" w:fill="auto"/>
          </w:tcPr>
          <w:p w14:paraId="40EF3203" w14:textId="0B049966" w:rsidR="00E20A4C" w:rsidRPr="00375EDC" w:rsidRDefault="00E20A4C" w:rsidP="00E20A4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8371C9" w:rsidRPr="0040357B" w14:paraId="0FB12A28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46C69F82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CE21957" w14:textId="77777777" w:rsidR="008371C9" w:rsidRPr="00ED1457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8F2F3A7" w14:textId="4CF1AF57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89" w:type="dxa"/>
            <w:gridSpan w:val="2"/>
            <w:shd w:val="clear" w:color="auto" w:fill="auto"/>
          </w:tcPr>
          <w:p w14:paraId="3B7A075D" w14:textId="1D08A6B8" w:rsidR="008371C9" w:rsidRPr="005A29FF" w:rsidRDefault="008371C9" w:rsidP="008371C9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sz w:val="20"/>
                <w:szCs w:val="20"/>
              </w:rPr>
              <w:t>%20</w:t>
            </w:r>
          </w:p>
        </w:tc>
        <w:tc>
          <w:tcPr>
            <w:tcW w:w="1920" w:type="dxa"/>
            <w:gridSpan w:val="7"/>
            <w:shd w:val="clear" w:color="auto" w:fill="auto"/>
          </w:tcPr>
          <w:p w14:paraId="53794F61" w14:textId="6EA62F6A" w:rsidR="008371C9" w:rsidRPr="005A29FF" w:rsidRDefault="008371C9" w:rsidP="008371C9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Sınavlar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esap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makinalar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lastRenderedPageBreak/>
              <w:t>hariç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içb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cihazı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yanı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ulundurulmasın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iz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rilmez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</w:p>
        </w:tc>
        <w:tc>
          <w:tcPr>
            <w:tcW w:w="3112" w:type="dxa"/>
            <w:gridSpan w:val="10"/>
            <w:shd w:val="clear" w:color="auto" w:fill="auto"/>
          </w:tcPr>
          <w:p w14:paraId="6FE718D9" w14:textId="7875F0FD" w:rsidR="008371C9" w:rsidRPr="005A29FF" w:rsidRDefault="008371C9" w:rsidP="008371C9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lastRenderedPageBreak/>
              <w:t>Öğrencini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öze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durum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hakl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görülü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vey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raporu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ok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arafında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abul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edilme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lastRenderedPageBreak/>
              <w:t>durum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endis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telafi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sınavının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zamanı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konusunda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375EDC">
              <w:rPr>
                <w:i/>
                <w:color w:val="262626"/>
                <w:sz w:val="20"/>
                <w:szCs w:val="20"/>
              </w:rPr>
              <w:t>bilgilendirilir</w:t>
            </w:r>
            <w:proofErr w:type="spellEnd"/>
            <w:r w:rsidRPr="00375EDC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8371C9" w:rsidRPr="0040357B" w14:paraId="62767DAD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1AAAF49C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B76C15E" w14:textId="77777777" w:rsidR="008371C9" w:rsidRPr="00ED1457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05E4EB93" w14:textId="323E5B55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3A2E1143" w14:textId="77777777" w:rsidR="008371C9" w:rsidRPr="005A29FF" w:rsidRDefault="008371C9" w:rsidP="008371C9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14590D49" w14:textId="77777777" w:rsidR="008371C9" w:rsidRPr="005A29FF" w:rsidRDefault="008371C9" w:rsidP="008371C9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375F6A1C" w14:textId="77777777" w:rsidR="008371C9" w:rsidRPr="005A29FF" w:rsidRDefault="008371C9" w:rsidP="008371C9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8371C9" w:rsidRPr="0040357B" w14:paraId="1B4456C9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76C036F4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47091811" w14:textId="77777777" w:rsidR="008371C9" w:rsidRPr="00ED1457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42ED0D88" w14:textId="1DCE78B2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1B2CED94" w14:textId="1BD624D1" w:rsidR="008371C9" w:rsidRDefault="008371C9" w:rsidP="008371C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25A31212" w14:textId="599C814F" w:rsidR="008371C9" w:rsidRDefault="008371C9" w:rsidP="008371C9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7BF90511" w14:textId="4F7F16DA" w:rsidR="008371C9" w:rsidRDefault="008371C9" w:rsidP="008371C9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371C9" w:rsidRPr="0040357B" w14:paraId="168E1449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27C22F5E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F9FF486" w14:textId="77777777" w:rsidR="008371C9" w:rsidRPr="00ED1457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674AE8B" w14:textId="64E3D26A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1558D9A0" w14:textId="77777777" w:rsidR="008371C9" w:rsidRDefault="008371C9" w:rsidP="008371C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0CA17B69" w14:textId="77777777" w:rsidR="008371C9" w:rsidRDefault="008371C9" w:rsidP="008371C9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2A082C09" w14:textId="77777777" w:rsidR="008371C9" w:rsidRDefault="008371C9" w:rsidP="008371C9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371C9" w:rsidRPr="0040357B" w14:paraId="2CD07CA4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63AD0524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7FAB20FF" w14:textId="77777777" w:rsidR="008371C9" w:rsidRPr="00ED1457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631DDE8E" w14:textId="516D3E35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0BEFDA9C" w14:textId="77777777" w:rsidR="008371C9" w:rsidRPr="005A29FF" w:rsidRDefault="008371C9" w:rsidP="008371C9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0BA2512A" w14:textId="77777777" w:rsidR="008371C9" w:rsidRPr="005A29FF" w:rsidRDefault="008371C9" w:rsidP="008371C9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6D107E77" w14:textId="77777777" w:rsidR="008371C9" w:rsidRDefault="008371C9" w:rsidP="008371C9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371C9" w:rsidRPr="0040357B" w14:paraId="63598F1D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554A5826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202488F7" w14:textId="77777777" w:rsidR="008371C9" w:rsidRPr="00ED1457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34A7396F" w14:textId="609388A5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0E5318AA" w14:textId="77777777" w:rsidR="008371C9" w:rsidRPr="005A29FF" w:rsidRDefault="008371C9" w:rsidP="008371C9">
            <w:pPr>
              <w:pStyle w:val="ListeParagraf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24E5F439" w14:textId="77777777" w:rsidR="008371C9" w:rsidRPr="005A29FF" w:rsidRDefault="008371C9" w:rsidP="008371C9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24D6E69B" w14:textId="77777777" w:rsidR="008371C9" w:rsidRDefault="008371C9" w:rsidP="008371C9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371C9" w:rsidRPr="0040357B" w14:paraId="3BF44D35" w14:textId="77777777" w:rsidTr="00343970">
        <w:trPr>
          <w:trHeight w:val="234"/>
        </w:trPr>
        <w:tc>
          <w:tcPr>
            <w:tcW w:w="1636" w:type="dxa"/>
            <w:vMerge/>
            <w:shd w:val="clear" w:color="auto" w:fill="auto"/>
          </w:tcPr>
          <w:p w14:paraId="7DD43E52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5267DA7B" w14:textId="77777777" w:rsidR="008371C9" w:rsidRPr="00ED1457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753582E9" w14:textId="4725482F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189" w:type="dxa"/>
            <w:gridSpan w:val="2"/>
            <w:shd w:val="clear" w:color="auto" w:fill="auto"/>
          </w:tcPr>
          <w:p w14:paraId="20EC29DF" w14:textId="7C4F135B" w:rsidR="008371C9" w:rsidRPr="00375EDC" w:rsidRDefault="008371C9" w:rsidP="008371C9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20" w:type="dxa"/>
            <w:gridSpan w:val="7"/>
            <w:shd w:val="clear" w:color="auto" w:fill="auto"/>
          </w:tcPr>
          <w:p w14:paraId="1F0F01FE" w14:textId="00A67390" w:rsidR="008371C9" w:rsidRPr="00375EDC" w:rsidRDefault="008371C9" w:rsidP="008371C9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1DCC26AC" w14:textId="0CAC0533" w:rsidR="008371C9" w:rsidRDefault="008371C9" w:rsidP="008371C9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8371C9" w:rsidRPr="0040357B" w14:paraId="0E784748" w14:textId="77777777" w:rsidTr="00343970">
        <w:trPr>
          <w:trHeight w:val="407"/>
        </w:trPr>
        <w:tc>
          <w:tcPr>
            <w:tcW w:w="1636" w:type="dxa"/>
            <w:vMerge/>
            <w:shd w:val="clear" w:color="auto" w:fill="auto"/>
          </w:tcPr>
          <w:p w14:paraId="2642B0FD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1" w:type="dxa"/>
            <w:shd w:val="clear" w:color="auto" w:fill="auto"/>
            <w:vAlign w:val="center"/>
          </w:tcPr>
          <w:p w14:paraId="678C9F5E" w14:textId="77777777" w:rsidR="008371C9" w:rsidRPr="00ED1457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8" w:type="dxa"/>
            <w:gridSpan w:val="6"/>
            <w:shd w:val="clear" w:color="auto" w:fill="auto"/>
          </w:tcPr>
          <w:p w14:paraId="18CAC19A" w14:textId="275864F9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3571EC5D" w14:textId="2FCDE689" w:rsidR="008371C9" w:rsidRDefault="008371C9" w:rsidP="008371C9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20" w:type="dxa"/>
            <w:gridSpan w:val="7"/>
            <w:shd w:val="clear" w:color="auto" w:fill="auto"/>
          </w:tcPr>
          <w:p w14:paraId="6E858732" w14:textId="77777777" w:rsidR="008371C9" w:rsidRDefault="008371C9" w:rsidP="008371C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</w:tcPr>
          <w:p w14:paraId="13A07A16" w14:textId="77777777" w:rsidR="008371C9" w:rsidRDefault="008371C9" w:rsidP="008371C9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8371C9" w:rsidRPr="0040357B" w14:paraId="7EE3AF7B" w14:textId="77777777" w:rsidTr="00B458F5">
        <w:trPr>
          <w:trHeight w:val="407"/>
        </w:trPr>
        <w:tc>
          <w:tcPr>
            <w:tcW w:w="1636" w:type="dxa"/>
            <w:vMerge/>
            <w:shd w:val="clear" w:color="auto" w:fill="auto"/>
          </w:tcPr>
          <w:p w14:paraId="37534BDB" w14:textId="77777777" w:rsidR="008371C9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599" w:type="dxa"/>
            <w:gridSpan w:val="7"/>
            <w:shd w:val="clear" w:color="auto" w:fill="auto"/>
            <w:vAlign w:val="center"/>
          </w:tcPr>
          <w:p w14:paraId="1191DAF7" w14:textId="77777777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21" w:type="dxa"/>
            <w:gridSpan w:val="19"/>
            <w:shd w:val="clear" w:color="auto" w:fill="auto"/>
            <w:vAlign w:val="center"/>
          </w:tcPr>
          <w:p w14:paraId="2389F75F" w14:textId="77777777" w:rsidR="008371C9" w:rsidRPr="00ED1457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8371C9" w:rsidRPr="0040357B" w14:paraId="3EA4C686" w14:textId="77777777" w:rsidTr="00703212">
        <w:trPr>
          <w:trHeight w:val="407"/>
        </w:trPr>
        <w:tc>
          <w:tcPr>
            <w:tcW w:w="1636" w:type="dxa"/>
            <w:shd w:val="clear" w:color="auto" w:fill="auto"/>
            <w:vAlign w:val="center"/>
          </w:tcPr>
          <w:p w14:paraId="7FCFF5D2" w14:textId="77777777" w:rsidR="008371C9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20" w:type="dxa"/>
            <w:gridSpan w:val="26"/>
            <w:shd w:val="clear" w:color="auto" w:fill="auto"/>
          </w:tcPr>
          <w:p w14:paraId="6816681B" w14:textId="4E29F1F3" w:rsidR="008371C9" w:rsidRPr="00442BAD" w:rsidRDefault="00C90F19" w:rsidP="008371C9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C90F19">
              <w:rPr>
                <w:sz w:val="20"/>
                <w:szCs w:val="20"/>
              </w:rPr>
              <w:t>Sınavlardan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ve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sınavlardan</w:t>
            </w:r>
            <w:proofErr w:type="spellEnd"/>
            <w:r w:rsidRPr="00C90F19">
              <w:rPr>
                <w:sz w:val="20"/>
                <w:szCs w:val="20"/>
              </w:rPr>
              <w:t xml:space="preserve"> en </w:t>
            </w:r>
            <w:proofErr w:type="spellStart"/>
            <w:r w:rsidRPr="00C90F19">
              <w:rPr>
                <w:sz w:val="20"/>
                <w:szCs w:val="20"/>
              </w:rPr>
              <w:t>az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bir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soru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sorulur</w:t>
            </w:r>
            <w:proofErr w:type="spellEnd"/>
            <w:r w:rsidRPr="00C90F19">
              <w:rPr>
                <w:sz w:val="20"/>
                <w:szCs w:val="20"/>
              </w:rPr>
              <w:t xml:space="preserve">. Her </w:t>
            </w:r>
            <w:proofErr w:type="spellStart"/>
            <w:r w:rsidRPr="00C90F19">
              <w:rPr>
                <w:sz w:val="20"/>
                <w:szCs w:val="20"/>
              </w:rPr>
              <w:t>bir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değerlendirme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yönteminin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yüzdesine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göre</w:t>
            </w:r>
            <w:proofErr w:type="spellEnd"/>
            <w:r w:rsidRPr="00C90F19">
              <w:rPr>
                <w:sz w:val="20"/>
                <w:szCs w:val="20"/>
              </w:rPr>
              <w:t xml:space="preserve"> her </w:t>
            </w:r>
            <w:proofErr w:type="spellStart"/>
            <w:r w:rsidRPr="00C90F19">
              <w:rPr>
                <w:sz w:val="20"/>
                <w:szCs w:val="20"/>
              </w:rPr>
              <w:t>öğrenci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için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ağırlıklı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bir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ortalama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hesaplanır</w:t>
            </w:r>
            <w:proofErr w:type="spellEnd"/>
            <w:r w:rsidRPr="00C90F19">
              <w:rPr>
                <w:sz w:val="20"/>
                <w:szCs w:val="20"/>
              </w:rPr>
              <w:t xml:space="preserve">. Bu </w:t>
            </w:r>
            <w:proofErr w:type="spellStart"/>
            <w:r w:rsidRPr="00C90F19">
              <w:rPr>
                <w:sz w:val="20"/>
                <w:szCs w:val="20"/>
              </w:rPr>
              <w:t>dersi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geçmek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için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öğrencilerden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öğretim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elemanı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tarafından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ilan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edilen</w:t>
            </w:r>
            <w:proofErr w:type="spellEnd"/>
            <w:r w:rsidRPr="00C90F19">
              <w:rPr>
                <w:sz w:val="20"/>
                <w:szCs w:val="20"/>
              </w:rPr>
              <w:t xml:space="preserve"> 100 </w:t>
            </w:r>
            <w:proofErr w:type="spellStart"/>
            <w:r w:rsidRPr="00C90F19">
              <w:rPr>
                <w:sz w:val="20"/>
                <w:szCs w:val="20"/>
              </w:rPr>
              <w:t>üzerinden</w:t>
            </w:r>
            <w:proofErr w:type="spellEnd"/>
            <w:r w:rsidRPr="00C90F19">
              <w:rPr>
                <w:sz w:val="20"/>
                <w:szCs w:val="20"/>
              </w:rPr>
              <w:t xml:space="preserve"> en </w:t>
            </w:r>
            <w:proofErr w:type="spellStart"/>
            <w:r w:rsidRPr="00C90F19">
              <w:rPr>
                <w:sz w:val="20"/>
                <w:szCs w:val="20"/>
              </w:rPr>
              <w:t>az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bir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puan</w:t>
            </w:r>
            <w:proofErr w:type="spellEnd"/>
            <w:r w:rsidRPr="00C90F19">
              <w:rPr>
                <w:sz w:val="20"/>
                <w:szCs w:val="20"/>
              </w:rPr>
              <w:t xml:space="preserve"> alma </w:t>
            </w:r>
            <w:proofErr w:type="spellStart"/>
            <w:r w:rsidRPr="00C90F19">
              <w:rPr>
                <w:sz w:val="20"/>
                <w:szCs w:val="20"/>
              </w:rPr>
              <w:t>zorunluluğu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vardır</w:t>
            </w:r>
            <w:proofErr w:type="spellEnd"/>
            <w:r w:rsidRPr="00C90F19">
              <w:rPr>
                <w:sz w:val="20"/>
                <w:szCs w:val="20"/>
              </w:rPr>
              <w:t xml:space="preserve">. Bu </w:t>
            </w:r>
            <w:proofErr w:type="spellStart"/>
            <w:r w:rsidRPr="00C90F19">
              <w:rPr>
                <w:sz w:val="20"/>
                <w:szCs w:val="20"/>
              </w:rPr>
              <w:t>puan</w:t>
            </w:r>
            <w:proofErr w:type="spellEnd"/>
            <w:r w:rsidRPr="00C90F19">
              <w:rPr>
                <w:sz w:val="20"/>
                <w:szCs w:val="20"/>
              </w:rPr>
              <w:t xml:space="preserve">, </w:t>
            </w:r>
            <w:proofErr w:type="spellStart"/>
            <w:r w:rsidRPr="00C90F19">
              <w:rPr>
                <w:sz w:val="20"/>
                <w:szCs w:val="20"/>
              </w:rPr>
              <w:t>sınıf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ortalamasına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göre</w:t>
            </w:r>
            <w:proofErr w:type="spellEnd"/>
            <w:r w:rsidRPr="00C90F19">
              <w:rPr>
                <w:sz w:val="20"/>
                <w:szCs w:val="20"/>
              </w:rPr>
              <w:t xml:space="preserve"> </w:t>
            </w:r>
            <w:proofErr w:type="spellStart"/>
            <w:r w:rsidRPr="00C90F19">
              <w:rPr>
                <w:sz w:val="20"/>
                <w:szCs w:val="20"/>
              </w:rPr>
              <w:t>belirlenir</w:t>
            </w:r>
            <w:proofErr w:type="spellEnd"/>
            <w:r w:rsidRPr="00C90F19">
              <w:rPr>
                <w:sz w:val="20"/>
                <w:szCs w:val="20"/>
              </w:rPr>
              <w:t>.</w:t>
            </w:r>
          </w:p>
        </w:tc>
      </w:tr>
      <w:tr w:rsidR="008371C9" w:rsidRPr="0040357B" w14:paraId="65D85329" w14:textId="77777777" w:rsidTr="00B458F5">
        <w:trPr>
          <w:trHeight w:val="407"/>
        </w:trPr>
        <w:tc>
          <w:tcPr>
            <w:tcW w:w="1636" w:type="dxa"/>
            <w:shd w:val="clear" w:color="auto" w:fill="auto"/>
            <w:vAlign w:val="center"/>
          </w:tcPr>
          <w:p w14:paraId="5260E00A" w14:textId="77777777" w:rsidR="008371C9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20" w:type="dxa"/>
            <w:gridSpan w:val="26"/>
            <w:shd w:val="clear" w:color="auto" w:fill="auto"/>
          </w:tcPr>
          <w:p w14:paraId="399B7FBE" w14:textId="67689533" w:rsidR="008371C9" w:rsidRDefault="00C90F19" w:rsidP="008371C9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C90F19">
              <w:rPr>
                <w:sz w:val="20"/>
                <w:szCs w:val="20"/>
                <w:lang w:val="tr-TR"/>
              </w:rPr>
              <w:t>Final sınavının he</w:t>
            </w:r>
            <w:r>
              <w:rPr>
                <w:sz w:val="20"/>
                <w:szCs w:val="20"/>
                <w:lang w:val="tr-TR"/>
              </w:rPr>
              <w:t>saplanmasında 2 sınav ve 4 quiz</w:t>
            </w:r>
            <w:r w:rsidRPr="00C90F19">
              <w:rPr>
                <w:sz w:val="20"/>
                <w:szCs w:val="20"/>
                <w:lang w:val="tr-TR"/>
              </w:rPr>
              <w:t xml:space="preserve"> puanı alınır. Her bir değerlendirme kategorisinden maksimum puan katkısı aşağıda gösterilmiştir.</w:t>
            </w:r>
            <w:r w:rsidR="008371C9">
              <w:rPr>
                <w:sz w:val="20"/>
                <w:szCs w:val="20"/>
                <w:lang w:val="tr-TR"/>
              </w:rPr>
              <w:t>:</w:t>
            </w:r>
          </w:p>
          <w:p w14:paraId="1D806D40" w14:textId="77777777" w:rsidR="008371C9" w:rsidRDefault="008371C9" w:rsidP="008371C9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2EBDFD4" w14:textId="77777777" w:rsidR="008371C9" w:rsidRDefault="008371C9" w:rsidP="008371C9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88"/>
              <w:gridCol w:w="1183"/>
              <w:gridCol w:w="1184"/>
              <w:gridCol w:w="1183"/>
              <w:gridCol w:w="1269"/>
            </w:tblGrid>
            <w:tr w:rsidR="00C90F19" w14:paraId="6B581EC8" w14:textId="77777777" w:rsidTr="006D433F">
              <w:tc>
                <w:tcPr>
                  <w:tcW w:w="1488" w:type="dxa"/>
                </w:tcPr>
                <w:p w14:paraId="0DF6AEF8" w14:textId="68B6D260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ssessment</w:t>
                  </w:r>
                </w:p>
              </w:tc>
              <w:tc>
                <w:tcPr>
                  <w:tcW w:w="1183" w:type="dxa"/>
                </w:tcPr>
                <w:p w14:paraId="4BA32999" w14:textId="6861BD60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ra sınav</w:t>
                  </w:r>
                </w:p>
              </w:tc>
              <w:tc>
                <w:tcPr>
                  <w:tcW w:w="1184" w:type="dxa"/>
                </w:tcPr>
                <w:p w14:paraId="4D7FB3B0" w14:textId="1F3AA434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Quizler</w:t>
                  </w:r>
                </w:p>
              </w:tc>
              <w:tc>
                <w:tcPr>
                  <w:tcW w:w="1183" w:type="dxa"/>
                </w:tcPr>
                <w:p w14:paraId="371D505D" w14:textId="179A41C7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 xml:space="preserve">Final </w:t>
                  </w:r>
                </w:p>
              </w:tc>
              <w:tc>
                <w:tcPr>
                  <w:tcW w:w="1269" w:type="dxa"/>
                </w:tcPr>
                <w:p w14:paraId="7AA0C910" w14:textId="713C90FA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Toplam</w:t>
                  </w:r>
                </w:p>
              </w:tc>
            </w:tr>
            <w:tr w:rsidR="00C90F19" w14:paraId="203140FE" w14:textId="77777777" w:rsidTr="006D433F">
              <w:tc>
                <w:tcPr>
                  <w:tcW w:w="1488" w:type="dxa"/>
                </w:tcPr>
                <w:p w14:paraId="2EA1D7AB" w14:textId="1D62EA93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oint</w:t>
                  </w:r>
                </w:p>
              </w:tc>
              <w:tc>
                <w:tcPr>
                  <w:tcW w:w="1183" w:type="dxa"/>
                </w:tcPr>
                <w:p w14:paraId="11DB7C16" w14:textId="50B6942C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5</w:t>
                  </w:r>
                </w:p>
              </w:tc>
              <w:tc>
                <w:tcPr>
                  <w:tcW w:w="1184" w:type="dxa"/>
                </w:tcPr>
                <w:p w14:paraId="2C341DFA" w14:textId="6CD417F9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20</w:t>
                  </w:r>
                </w:p>
              </w:tc>
              <w:tc>
                <w:tcPr>
                  <w:tcW w:w="1183" w:type="dxa"/>
                </w:tcPr>
                <w:p w14:paraId="666ECC52" w14:textId="246C888A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5</w:t>
                  </w:r>
                </w:p>
              </w:tc>
              <w:tc>
                <w:tcPr>
                  <w:tcW w:w="1269" w:type="dxa"/>
                </w:tcPr>
                <w:p w14:paraId="43A15116" w14:textId="72BEE927" w:rsidR="00C90F19" w:rsidRDefault="00C90F19" w:rsidP="00C90F1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</w:t>
                  </w:r>
                </w:p>
              </w:tc>
            </w:tr>
          </w:tbl>
          <w:p w14:paraId="1C970D31" w14:textId="77777777" w:rsidR="008371C9" w:rsidRDefault="008371C9" w:rsidP="008371C9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E1DE20" w14:textId="77777777" w:rsidR="008371C9" w:rsidRDefault="008371C9" w:rsidP="008371C9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oplam puanın harf notu karşılığı aşağıdaki tablo kullanılarak belirlenir:</w:t>
            </w:r>
          </w:p>
          <w:p w14:paraId="19135CDA" w14:textId="77777777" w:rsidR="008371C9" w:rsidRDefault="008371C9" w:rsidP="008371C9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oKlavuz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80"/>
              <w:gridCol w:w="849"/>
              <w:gridCol w:w="712"/>
              <w:gridCol w:w="781"/>
              <w:gridCol w:w="781"/>
              <w:gridCol w:w="781"/>
              <w:gridCol w:w="781"/>
              <w:gridCol w:w="781"/>
              <w:gridCol w:w="781"/>
              <w:gridCol w:w="781"/>
              <w:gridCol w:w="781"/>
            </w:tblGrid>
            <w:tr w:rsidR="008371C9" w14:paraId="6E7B2178" w14:textId="77777777" w:rsidTr="006D433F">
              <w:tc>
                <w:tcPr>
                  <w:tcW w:w="780" w:type="dxa"/>
                </w:tcPr>
                <w:p w14:paraId="16DDC7E7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uan</w:t>
                  </w:r>
                </w:p>
              </w:tc>
              <w:tc>
                <w:tcPr>
                  <w:tcW w:w="849" w:type="dxa"/>
                </w:tcPr>
                <w:p w14:paraId="554A9EF1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-75</w:t>
                  </w:r>
                </w:p>
              </w:tc>
              <w:tc>
                <w:tcPr>
                  <w:tcW w:w="712" w:type="dxa"/>
                </w:tcPr>
                <w:p w14:paraId="2AC05BF8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 xml:space="preserve">74-70 </w:t>
                  </w:r>
                </w:p>
              </w:tc>
              <w:tc>
                <w:tcPr>
                  <w:tcW w:w="781" w:type="dxa"/>
                </w:tcPr>
                <w:p w14:paraId="3094F975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9-65</w:t>
                  </w:r>
                </w:p>
              </w:tc>
              <w:tc>
                <w:tcPr>
                  <w:tcW w:w="781" w:type="dxa"/>
                </w:tcPr>
                <w:p w14:paraId="5E32D877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4-60</w:t>
                  </w:r>
                </w:p>
              </w:tc>
              <w:tc>
                <w:tcPr>
                  <w:tcW w:w="781" w:type="dxa"/>
                </w:tcPr>
                <w:p w14:paraId="5FA73AB3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9-55</w:t>
                  </w:r>
                </w:p>
              </w:tc>
              <w:tc>
                <w:tcPr>
                  <w:tcW w:w="781" w:type="dxa"/>
                </w:tcPr>
                <w:p w14:paraId="2D83CD54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4-50</w:t>
                  </w:r>
                </w:p>
              </w:tc>
              <w:tc>
                <w:tcPr>
                  <w:tcW w:w="781" w:type="dxa"/>
                </w:tcPr>
                <w:p w14:paraId="3468E35D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9-45</w:t>
                  </w:r>
                </w:p>
              </w:tc>
              <w:tc>
                <w:tcPr>
                  <w:tcW w:w="781" w:type="dxa"/>
                </w:tcPr>
                <w:p w14:paraId="36E72414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4-40</w:t>
                  </w:r>
                </w:p>
              </w:tc>
              <w:tc>
                <w:tcPr>
                  <w:tcW w:w="781" w:type="dxa"/>
                </w:tcPr>
                <w:p w14:paraId="5C5FDD12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9-35</w:t>
                  </w:r>
                </w:p>
              </w:tc>
              <w:tc>
                <w:tcPr>
                  <w:tcW w:w="781" w:type="dxa"/>
                </w:tcPr>
                <w:p w14:paraId="64B0D227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4-30</w:t>
                  </w:r>
                </w:p>
              </w:tc>
            </w:tr>
            <w:tr w:rsidR="008371C9" w14:paraId="196BC614" w14:textId="77777777" w:rsidTr="006D433F">
              <w:tc>
                <w:tcPr>
                  <w:tcW w:w="780" w:type="dxa"/>
                </w:tcPr>
                <w:p w14:paraId="04BFE9BD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Harf</w:t>
                  </w:r>
                </w:p>
              </w:tc>
              <w:tc>
                <w:tcPr>
                  <w:tcW w:w="849" w:type="dxa"/>
                </w:tcPr>
                <w:p w14:paraId="5176B5ED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</w:t>
                  </w:r>
                </w:p>
              </w:tc>
              <w:tc>
                <w:tcPr>
                  <w:tcW w:w="712" w:type="dxa"/>
                </w:tcPr>
                <w:p w14:paraId="522E1CC3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-</w:t>
                  </w:r>
                </w:p>
              </w:tc>
              <w:tc>
                <w:tcPr>
                  <w:tcW w:w="781" w:type="dxa"/>
                </w:tcPr>
                <w:p w14:paraId="4E12529C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+</w:t>
                  </w:r>
                </w:p>
              </w:tc>
              <w:tc>
                <w:tcPr>
                  <w:tcW w:w="781" w:type="dxa"/>
                </w:tcPr>
                <w:p w14:paraId="2FF8087C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</w:t>
                  </w:r>
                </w:p>
              </w:tc>
              <w:tc>
                <w:tcPr>
                  <w:tcW w:w="781" w:type="dxa"/>
                </w:tcPr>
                <w:p w14:paraId="596A4068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-</w:t>
                  </w:r>
                </w:p>
              </w:tc>
              <w:tc>
                <w:tcPr>
                  <w:tcW w:w="781" w:type="dxa"/>
                </w:tcPr>
                <w:p w14:paraId="5C35BAEF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+</w:t>
                  </w:r>
                </w:p>
              </w:tc>
              <w:tc>
                <w:tcPr>
                  <w:tcW w:w="781" w:type="dxa"/>
                </w:tcPr>
                <w:p w14:paraId="145144E9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</w:t>
                  </w:r>
                </w:p>
              </w:tc>
              <w:tc>
                <w:tcPr>
                  <w:tcW w:w="781" w:type="dxa"/>
                </w:tcPr>
                <w:p w14:paraId="0CCD4935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-</w:t>
                  </w:r>
                </w:p>
              </w:tc>
              <w:tc>
                <w:tcPr>
                  <w:tcW w:w="781" w:type="dxa"/>
                </w:tcPr>
                <w:p w14:paraId="3A7E3053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+</w:t>
                  </w:r>
                </w:p>
              </w:tc>
              <w:tc>
                <w:tcPr>
                  <w:tcW w:w="781" w:type="dxa"/>
                </w:tcPr>
                <w:p w14:paraId="1610B13A" w14:textId="77777777" w:rsidR="008371C9" w:rsidRDefault="008371C9" w:rsidP="008371C9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</w:t>
                  </w:r>
                </w:p>
              </w:tc>
            </w:tr>
          </w:tbl>
          <w:p w14:paraId="569AB618" w14:textId="77777777" w:rsidR="008371C9" w:rsidRDefault="008371C9" w:rsidP="008371C9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7FC5E8" w14:textId="4FC1F34E" w:rsidR="008371C9" w:rsidRDefault="008371C9" w:rsidP="008371C9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8371C9" w:rsidRPr="0040357B" w14:paraId="3550DC91" w14:textId="77777777" w:rsidTr="00B458F5">
        <w:trPr>
          <w:trHeight w:val="13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36FB2BBB" w14:textId="44781B46" w:rsidR="008371C9" w:rsidRPr="0040357B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CC9649F" w14:textId="77777777" w:rsidR="008371C9" w:rsidRPr="00FD215A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2610BD" w14:textId="77777777" w:rsidR="008371C9" w:rsidRPr="00FD215A" w:rsidRDefault="008371C9" w:rsidP="008371C9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  <w:vAlign w:val="center"/>
          </w:tcPr>
          <w:p w14:paraId="105CE87F" w14:textId="77777777" w:rsidR="008371C9" w:rsidRPr="00D47D24" w:rsidRDefault="008371C9" w:rsidP="008371C9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  <w:vAlign w:val="center"/>
          </w:tcPr>
          <w:p w14:paraId="57500EB3" w14:textId="77777777" w:rsidR="008371C9" w:rsidRPr="00D47D24" w:rsidRDefault="008371C9" w:rsidP="008371C9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8371C9" w:rsidRPr="0040357B" w14:paraId="6937EF7C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7A2A83F5" w14:textId="77777777" w:rsidR="008371C9" w:rsidRPr="00FD215A" w:rsidRDefault="008371C9" w:rsidP="008371C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20" w:type="dxa"/>
            <w:gridSpan w:val="26"/>
            <w:shd w:val="clear" w:color="auto" w:fill="F2F2F2"/>
            <w:vAlign w:val="center"/>
          </w:tcPr>
          <w:p w14:paraId="4C1553AD" w14:textId="77777777" w:rsidR="008371C9" w:rsidRPr="005A29FF" w:rsidRDefault="008371C9" w:rsidP="008371C9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D6EA3" w:rsidRPr="0040357B" w14:paraId="29CA4224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1EB4782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A230970" w14:textId="77777777" w:rsidR="005D6EA3" w:rsidRPr="001D4508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0D2DE4E8" w14:textId="3CD83F78" w:rsidR="005D6EA3" w:rsidRPr="001D4508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34B35C3E" w14:textId="4B5E7B36" w:rsidR="005D6EA3" w:rsidRPr="001D4508" w:rsidRDefault="005D6EA3" w:rsidP="005D6EA3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Konu</w:t>
            </w:r>
            <w:proofErr w:type="spellEnd"/>
            <w:r w:rsidRPr="00946B9B">
              <w:rPr>
                <w:sz w:val="18"/>
                <w:szCs w:val="18"/>
              </w:rPr>
              <w:t xml:space="preserve"> </w:t>
            </w:r>
            <w:proofErr w:type="spellStart"/>
            <w:r w:rsidRPr="00946B9B">
              <w:rPr>
                <w:sz w:val="18"/>
                <w:szCs w:val="18"/>
              </w:rPr>
              <w:t>içeriği</w:t>
            </w:r>
            <w:proofErr w:type="spellEnd"/>
            <w:r w:rsidRPr="00946B9B">
              <w:rPr>
                <w:sz w:val="18"/>
                <w:szCs w:val="18"/>
              </w:rPr>
              <w:t xml:space="preserve">, </w:t>
            </w:r>
            <w:proofErr w:type="spellStart"/>
            <w:r w:rsidRPr="00946B9B">
              <w:rPr>
                <w:sz w:val="18"/>
                <w:szCs w:val="18"/>
              </w:rPr>
              <w:t>tahtadaki</w:t>
            </w:r>
            <w:proofErr w:type="spellEnd"/>
            <w:r w:rsidRPr="00946B9B">
              <w:rPr>
                <w:sz w:val="18"/>
                <w:szCs w:val="18"/>
              </w:rPr>
              <w:t xml:space="preserve"> </w:t>
            </w:r>
            <w:proofErr w:type="spellStart"/>
            <w:r w:rsidRPr="00946B9B">
              <w:rPr>
                <w:sz w:val="18"/>
                <w:szCs w:val="18"/>
              </w:rPr>
              <w:t>yazılar</w:t>
            </w:r>
            <w:proofErr w:type="spellEnd"/>
            <w:r w:rsidRPr="00946B9B">
              <w:rPr>
                <w:sz w:val="18"/>
                <w:szCs w:val="18"/>
              </w:rPr>
              <w:t xml:space="preserve"> </w:t>
            </w:r>
            <w:proofErr w:type="spellStart"/>
            <w:r w:rsidRPr="00946B9B">
              <w:rPr>
                <w:sz w:val="18"/>
                <w:szCs w:val="18"/>
              </w:rPr>
              <w:t>ve</w:t>
            </w:r>
            <w:proofErr w:type="spellEnd"/>
            <w:r w:rsidRPr="00946B9B">
              <w:rPr>
                <w:sz w:val="18"/>
                <w:szCs w:val="18"/>
              </w:rPr>
              <w:t xml:space="preserve"> </w:t>
            </w:r>
            <w:proofErr w:type="spellStart"/>
            <w:r w:rsidRPr="00946B9B">
              <w:rPr>
                <w:sz w:val="18"/>
                <w:szCs w:val="18"/>
              </w:rPr>
              <w:t>bilgisayar</w:t>
            </w:r>
            <w:proofErr w:type="spellEnd"/>
            <w:r w:rsidRPr="00946B9B">
              <w:rPr>
                <w:sz w:val="18"/>
                <w:szCs w:val="18"/>
              </w:rPr>
              <w:t xml:space="preserve"> </w:t>
            </w:r>
            <w:proofErr w:type="spellStart"/>
            <w:r w:rsidRPr="00946B9B">
              <w:rPr>
                <w:sz w:val="18"/>
                <w:szCs w:val="18"/>
              </w:rPr>
              <w:t>sunumları</w:t>
            </w:r>
            <w:proofErr w:type="spellEnd"/>
            <w:r w:rsidRPr="00946B9B">
              <w:rPr>
                <w:sz w:val="18"/>
                <w:szCs w:val="18"/>
              </w:rPr>
              <w:t xml:space="preserve"> </w:t>
            </w:r>
            <w:proofErr w:type="spellStart"/>
            <w:r w:rsidRPr="00946B9B">
              <w:rPr>
                <w:sz w:val="18"/>
                <w:szCs w:val="18"/>
              </w:rPr>
              <w:t>kullanılarak</w:t>
            </w:r>
            <w:proofErr w:type="spellEnd"/>
            <w:r w:rsidRPr="00946B9B">
              <w:rPr>
                <w:sz w:val="18"/>
                <w:szCs w:val="18"/>
              </w:rPr>
              <w:t xml:space="preserve"> </w:t>
            </w:r>
            <w:proofErr w:type="spellStart"/>
            <w:r w:rsidRPr="00946B9B">
              <w:rPr>
                <w:sz w:val="18"/>
                <w:szCs w:val="18"/>
              </w:rPr>
              <w:t>açıklanmaktadır</w:t>
            </w:r>
            <w:proofErr w:type="spellEnd"/>
            <w:r w:rsidRPr="00946B9B">
              <w:rPr>
                <w:sz w:val="18"/>
                <w:szCs w:val="18"/>
              </w:rPr>
              <w:t>.</w:t>
            </w:r>
          </w:p>
        </w:tc>
        <w:tc>
          <w:tcPr>
            <w:tcW w:w="917" w:type="dxa"/>
            <w:gridSpan w:val="3"/>
            <w:shd w:val="clear" w:color="auto" w:fill="auto"/>
          </w:tcPr>
          <w:p w14:paraId="5FE686B2" w14:textId="55EC564B" w:rsidR="005D6EA3" w:rsidRPr="005A29FF" w:rsidRDefault="005D6EA3" w:rsidP="005D6EA3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DA1DDD">
              <w:rPr>
                <w:color w:val="000000" w:themeColor="text1"/>
                <w:sz w:val="20"/>
                <w:szCs w:val="20"/>
              </w:rPr>
              <w:t>3x14</w:t>
            </w:r>
          </w:p>
        </w:tc>
      </w:tr>
      <w:tr w:rsidR="005D6EA3" w:rsidRPr="0040357B" w14:paraId="745F3B11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F5832FF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5A94B43" w14:textId="77777777" w:rsidR="005D6EA3" w:rsidRPr="001D4508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5D6EA3" w:rsidRPr="001D4508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77" w:type="dxa"/>
            <w:gridSpan w:val="4"/>
            <w:shd w:val="clear" w:color="auto" w:fill="auto"/>
          </w:tcPr>
          <w:p w14:paraId="3882302C" w14:textId="77A20419" w:rsidR="005D6EA3" w:rsidRPr="001D4508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57EDD66" w14:textId="02559E43" w:rsidR="005D6EA3" w:rsidRPr="001D4508" w:rsidRDefault="005D6EA3" w:rsidP="005D6EA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1F0094F5" w14:textId="77777777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D6EA3" w:rsidRPr="0040357B" w14:paraId="38361EBA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0469E0A2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CDB583A" w14:textId="77777777" w:rsidR="005D6EA3" w:rsidRPr="001D4508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5D49DCF" w14:textId="738DCAD1" w:rsidR="005D6EA3" w:rsidRPr="001D4508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38B6E80A" w14:textId="3ECF262A" w:rsidR="005D6EA3" w:rsidRPr="001D4508" w:rsidRDefault="005D6EA3" w:rsidP="005D6EA3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rn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hta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ür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</w:tcPr>
          <w:p w14:paraId="5BF0994E" w14:textId="66B7645E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2</w:t>
            </w:r>
            <w:r w:rsidRPr="00DA1DDD">
              <w:rPr>
                <w:color w:val="000000" w:themeColor="text1"/>
                <w:sz w:val="20"/>
                <w:szCs w:val="20"/>
              </w:rPr>
              <w:t>x</w:t>
            </w:r>
            <w:r>
              <w:rPr>
                <w:color w:val="000000" w:themeColor="text1"/>
                <w:sz w:val="20"/>
                <w:szCs w:val="20"/>
              </w:rPr>
              <w:t>4</w:t>
            </w:r>
          </w:p>
        </w:tc>
      </w:tr>
      <w:tr w:rsidR="005D6EA3" w:rsidRPr="0040357B" w14:paraId="2AE4D65E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0F4593CC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7B43C4DC" w14:textId="77777777" w:rsidR="005D6EA3" w:rsidRPr="001D4508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71E41E42" w14:textId="6AB65436" w:rsidR="005D6EA3" w:rsidRPr="001D4508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5769D15F" w14:textId="6FC982CA" w:rsidR="005D6EA3" w:rsidRPr="00F96D06" w:rsidRDefault="005D6EA3" w:rsidP="005D6EA3">
            <w:pPr>
              <w:spacing w:before="20" w:after="20"/>
              <w:rPr>
                <w:sz w:val="18"/>
                <w:szCs w:val="18"/>
                <w:lang w:val="de-DE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11920C0C" w14:textId="20AB8428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D6EA3" w:rsidRPr="0040357B" w14:paraId="740D94DE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8009BDB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3A67F3E1" w14:textId="77777777" w:rsidR="005D6EA3" w:rsidRPr="001D4508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103D7FA" w14:textId="7F5EB2F9" w:rsidR="005D6EA3" w:rsidRPr="001D4508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4B817879" w14:textId="77777777" w:rsidR="005D6EA3" w:rsidRPr="001D4508" w:rsidRDefault="005D6EA3" w:rsidP="005D6EA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40F78DF4" w14:textId="77777777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D6EA3" w:rsidRPr="0040357B" w14:paraId="4EB56882" w14:textId="77777777" w:rsidTr="0072579F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814F093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65E0ED7" w14:textId="77777777" w:rsidR="005D6EA3" w:rsidRPr="001D4508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16C4D55" w14:textId="2EC5E37C" w:rsidR="005D6EA3" w:rsidRPr="001D4508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2DFA00D" w14:textId="77777777" w:rsidR="005D6EA3" w:rsidRPr="001D4508" w:rsidRDefault="005D6EA3" w:rsidP="005D6EA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080BFB54" w14:textId="77777777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D6EA3" w:rsidRPr="0040357B" w14:paraId="72041BF3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771666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20" w:type="dxa"/>
            <w:gridSpan w:val="26"/>
            <w:shd w:val="clear" w:color="auto" w:fill="F2F2F2"/>
            <w:vAlign w:val="center"/>
          </w:tcPr>
          <w:p w14:paraId="13A3125C" w14:textId="77777777" w:rsidR="005D6EA3" w:rsidRPr="005A29FF" w:rsidRDefault="005D6EA3" w:rsidP="005D6EA3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D6EA3" w:rsidRPr="0040357B" w14:paraId="152ACFC7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2B132E3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2FA00D1" w14:textId="77777777" w:rsidR="005D6EA3" w:rsidRPr="008A4550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4BFDF6F1" w14:textId="0ABBDCA2" w:rsidR="005D6EA3" w:rsidRPr="008A4550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8F74B0D" w14:textId="2B0FEA76" w:rsidR="005D6EA3" w:rsidRPr="008A4550" w:rsidRDefault="005D6EA3" w:rsidP="005D6EA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720717D9" w14:textId="3FF1672C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D6EA3" w:rsidRPr="0040357B" w14:paraId="4E33474F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671C728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75F21668" w14:textId="77777777" w:rsidR="005D6EA3" w:rsidRPr="008A4550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63527B8E" w14:textId="15014F8F" w:rsidR="005D6EA3" w:rsidRPr="008A4550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E5AE674" w14:textId="6E55DB04" w:rsidR="005D6EA3" w:rsidRPr="008A4550" w:rsidRDefault="005D6EA3" w:rsidP="005D6EA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3047D140" w14:textId="6EC01FE3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D6EA3" w:rsidRPr="0040357B" w14:paraId="1898B98A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439158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5B2BA92B" w14:textId="77777777" w:rsidR="005D6EA3" w:rsidRPr="008A4550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505CC69" w14:textId="5FE7DB63" w:rsidR="005D6EA3" w:rsidRPr="008A4550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3A7FA04D" w14:textId="6B4CBDDC" w:rsidR="005D6EA3" w:rsidRPr="008A4550" w:rsidRDefault="005D6EA3" w:rsidP="005D6EA3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6F3A3A">
              <w:rPr>
                <w:sz w:val="18"/>
                <w:szCs w:val="18"/>
              </w:rPr>
              <w:t>Bir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sonraki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sınıfın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materyali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dersten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önce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okunur</w:t>
            </w:r>
            <w:proofErr w:type="spellEnd"/>
            <w:r w:rsidRPr="006F3A3A">
              <w:rPr>
                <w:sz w:val="18"/>
                <w:szCs w:val="18"/>
              </w:rPr>
              <w:t>.</w:t>
            </w:r>
          </w:p>
        </w:tc>
        <w:tc>
          <w:tcPr>
            <w:tcW w:w="917" w:type="dxa"/>
            <w:gridSpan w:val="3"/>
            <w:shd w:val="clear" w:color="auto" w:fill="auto"/>
          </w:tcPr>
          <w:p w14:paraId="4D3580BD" w14:textId="310C8ED0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 w:rsidRPr="0068084B">
              <w:rPr>
                <w:color w:val="000000" w:themeColor="text1"/>
                <w:sz w:val="20"/>
                <w:szCs w:val="20"/>
              </w:rPr>
              <w:t>1x14</w:t>
            </w:r>
          </w:p>
        </w:tc>
      </w:tr>
      <w:tr w:rsidR="005D6EA3" w:rsidRPr="0040357B" w14:paraId="657E92B2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3612A5AC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046A765A" w14:textId="77777777" w:rsidR="005D6EA3" w:rsidRPr="008A4550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034B1D63" w14:textId="205929E3" w:rsidR="005D6EA3" w:rsidRPr="008A4550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3B30566" w14:textId="1FC0FF44" w:rsidR="005D6EA3" w:rsidRPr="008A4550" w:rsidRDefault="005D6EA3" w:rsidP="005D6EA3">
            <w:pPr>
              <w:spacing w:before="20" w:after="20"/>
              <w:rPr>
                <w:sz w:val="18"/>
                <w:szCs w:val="18"/>
              </w:rPr>
            </w:pPr>
            <w:r w:rsidRPr="006F3A3A">
              <w:rPr>
                <w:sz w:val="18"/>
                <w:szCs w:val="18"/>
              </w:rPr>
              <w:t xml:space="preserve">Her </w:t>
            </w:r>
            <w:proofErr w:type="spellStart"/>
            <w:r w:rsidRPr="006F3A3A">
              <w:rPr>
                <w:sz w:val="18"/>
                <w:szCs w:val="18"/>
              </w:rPr>
              <w:t>hafta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önceki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sınıf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materyalleri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gözden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geçirilir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</w:tcPr>
          <w:p w14:paraId="35E3213B" w14:textId="49CF9170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 w:rsidRPr="0068084B">
              <w:rPr>
                <w:color w:val="000000" w:themeColor="text1"/>
                <w:sz w:val="20"/>
                <w:szCs w:val="20"/>
              </w:rPr>
              <w:t>2x14</w:t>
            </w:r>
          </w:p>
        </w:tc>
      </w:tr>
      <w:tr w:rsidR="005D6EA3" w:rsidRPr="0040357B" w14:paraId="6757941C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43CEB4B2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6BF6D812" w14:textId="77777777" w:rsidR="005D6EA3" w:rsidRPr="008A4550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77CC0859" w14:textId="03F74105" w:rsidR="005D6EA3" w:rsidRPr="008A4550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969280E" w14:textId="77777777" w:rsidR="005D6EA3" w:rsidRPr="008A4550" w:rsidRDefault="005D6EA3" w:rsidP="005D6EA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7" w:type="dxa"/>
            <w:gridSpan w:val="3"/>
            <w:shd w:val="clear" w:color="auto" w:fill="auto"/>
          </w:tcPr>
          <w:p w14:paraId="02328651" w14:textId="77777777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D6EA3" w:rsidRPr="0040357B" w14:paraId="0BB45872" w14:textId="77777777" w:rsidTr="009D3C26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5D9E957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6" w:type="dxa"/>
            <w:gridSpan w:val="4"/>
            <w:shd w:val="clear" w:color="auto" w:fill="auto"/>
            <w:vAlign w:val="center"/>
          </w:tcPr>
          <w:p w14:paraId="33D9800E" w14:textId="77777777" w:rsidR="005D6EA3" w:rsidRPr="008A4550" w:rsidRDefault="005D6EA3" w:rsidP="005D6EA3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77" w:type="dxa"/>
            <w:gridSpan w:val="4"/>
            <w:shd w:val="clear" w:color="auto" w:fill="auto"/>
          </w:tcPr>
          <w:p w14:paraId="3A125D92" w14:textId="134EB464" w:rsidR="005D6EA3" w:rsidRPr="008A4550" w:rsidRDefault="005D6EA3" w:rsidP="005D6EA3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D9C84A0" w14:textId="3E6B3144" w:rsidR="005D6EA3" w:rsidRPr="008A4550" w:rsidRDefault="005D6EA3" w:rsidP="005D6EA3">
            <w:pPr>
              <w:spacing w:before="20" w:after="20"/>
              <w:rPr>
                <w:sz w:val="18"/>
                <w:szCs w:val="18"/>
              </w:rPr>
            </w:pPr>
            <w:proofErr w:type="spellStart"/>
            <w:r w:rsidRPr="006F3A3A">
              <w:rPr>
                <w:sz w:val="18"/>
                <w:szCs w:val="18"/>
              </w:rPr>
              <w:t>Tartışmalar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için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bire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bir</w:t>
            </w:r>
            <w:proofErr w:type="spellEnd"/>
            <w:r w:rsidRPr="006F3A3A">
              <w:rPr>
                <w:sz w:val="18"/>
                <w:szCs w:val="18"/>
              </w:rPr>
              <w:t xml:space="preserve"> </w:t>
            </w:r>
            <w:proofErr w:type="spellStart"/>
            <w:r w:rsidRPr="006F3A3A">
              <w:rPr>
                <w:sz w:val="18"/>
                <w:szCs w:val="18"/>
              </w:rPr>
              <w:t>toplantılar</w:t>
            </w:r>
            <w:proofErr w:type="spellEnd"/>
          </w:p>
        </w:tc>
        <w:tc>
          <w:tcPr>
            <w:tcW w:w="917" w:type="dxa"/>
            <w:gridSpan w:val="3"/>
            <w:shd w:val="clear" w:color="auto" w:fill="auto"/>
          </w:tcPr>
          <w:p w14:paraId="2898DF1E" w14:textId="3B0B414A" w:rsidR="005D6EA3" w:rsidRPr="005A29FF" w:rsidRDefault="005D6EA3" w:rsidP="005D6EA3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 w:rsidRPr="0068084B">
              <w:rPr>
                <w:color w:val="000000" w:themeColor="text1"/>
                <w:sz w:val="20"/>
                <w:szCs w:val="20"/>
              </w:rPr>
              <w:t>2x14</w:t>
            </w:r>
          </w:p>
        </w:tc>
      </w:tr>
      <w:tr w:rsidR="005D6EA3" w:rsidRPr="0040357B" w14:paraId="29F73AC4" w14:textId="77777777" w:rsidTr="00B458F5">
        <w:trPr>
          <w:trHeight w:val="126"/>
        </w:trPr>
        <w:tc>
          <w:tcPr>
            <w:tcW w:w="1636" w:type="dxa"/>
            <w:vMerge/>
            <w:shd w:val="clear" w:color="auto" w:fill="auto"/>
          </w:tcPr>
          <w:p w14:paraId="20B1B906" w14:textId="77777777" w:rsidR="005D6EA3" w:rsidRPr="00FD215A" w:rsidRDefault="005D6EA3" w:rsidP="005D6EA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</w:tcPr>
          <w:p w14:paraId="5D13EA14" w14:textId="77777777" w:rsidR="005D6EA3" w:rsidRPr="005A29FF" w:rsidRDefault="005D6EA3" w:rsidP="005D6EA3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6007E55E" w14:textId="40E72091" w:rsidR="005D6EA3" w:rsidRPr="00501BFA" w:rsidRDefault="005D6EA3" w:rsidP="005D6EA3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20</w:t>
            </w:r>
          </w:p>
        </w:tc>
      </w:tr>
      <w:tr w:rsidR="005D6EA3" w:rsidRPr="0040357B" w14:paraId="789986E7" w14:textId="77777777" w:rsidTr="00375EDC">
        <w:trPr>
          <w:trHeight w:val="115"/>
        </w:trPr>
        <w:tc>
          <w:tcPr>
            <w:tcW w:w="10456" w:type="dxa"/>
            <w:gridSpan w:val="27"/>
            <w:shd w:val="clear" w:color="auto" w:fill="D9D9D9"/>
          </w:tcPr>
          <w:p w14:paraId="0C962F19" w14:textId="77777777" w:rsidR="005D6EA3" w:rsidRPr="000E6EC3" w:rsidRDefault="005D6EA3" w:rsidP="005D6EA3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E236A4" w:rsidRPr="0040357B" w14:paraId="33160616" w14:textId="77777777" w:rsidTr="00B458F5">
        <w:trPr>
          <w:trHeight w:val="11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34D94E4B" w14:textId="77777777" w:rsidR="00E236A4" w:rsidRDefault="00E236A4" w:rsidP="00E236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bookmarkStart w:id="0" w:name="_GoBack" w:colFirst="2" w:colLast="2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>Öğretim Elemanı</w:t>
            </w: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0F9D6F30" w14:textId="77777777" w:rsidR="00E236A4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25BF330B" w14:textId="2E68595E" w:rsidR="00E236A4" w:rsidRPr="000E6EC3" w:rsidRDefault="00E236A4" w:rsidP="00E236A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803735">
              <w:rPr>
                <w:color w:val="000000" w:themeColor="text1"/>
                <w:sz w:val="20"/>
                <w:szCs w:val="20"/>
              </w:rPr>
              <w:t>Engin</w:t>
            </w:r>
            <w:proofErr w:type="spellEnd"/>
            <w:r w:rsidRPr="00803735">
              <w:rPr>
                <w:color w:val="000000" w:themeColor="text1"/>
                <w:sz w:val="20"/>
                <w:szCs w:val="20"/>
              </w:rPr>
              <w:t xml:space="preserve"> ARSLAN</w:t>
            </w:r>
          </w:p>
        </w:tc>
      </w:tr>
      <w:bookmarkEnd w:id="0"/>
      <w:tr w:rsidR="00E236A4" w:rsidRPr="0040357B" w14:paraId="458A7397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6EF452B4" w14:textId="77777777" w:rsidR="00E236A4" w:rsidRDefault="00E236A4" w:rsidP="00E236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2E15C5FE" w14:textId="77777777" w:rsidR="00E236A4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14596BD5" w14:textId="743925E4" w:rsidR="00E236A4" w:rsidRPr="000E6EC3" w:rsidRDefault="00E236A4" w:rsidP="00E236A4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803735">
              <w:rPr>
                <w:color w:val="000000" w:themeColor="text1"/>
                <w:sz w:val="20"/>
                <w:szCs w:val="20"/>
              </w:rPr>
              <w:t>engin.arslan@antalya.edu.tr</w:t>
            </w:r>
          </w:p>
        </w:tc>
      </w:tr>
      <w:tr w:rsidR="00E236A4" w:rsidRPr="0040357B" w14:paraId="43D4E9F0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6B813DF2" w14:textId="77777777" w:rsidR="00E236A4" w:rsidRDefault="00E236A4" w:rsidP="00E236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83261CD" w14:textId="77777777" w:rsidR="00E236A4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1FDEDD1A" w14:textId="4F6F8540" w:rsidR="00E236A4" w:rsidRPr="00802E2A" w:rsidRDefault="00E236A4" w:rsidP="00E236A4">
            <w:pPr>
              <w:spacing w:before="20" w:after="20"/>
              <w:rPr>
                <w:sz w:val="20"/>
                <w:szCs w:val="20"/>
              </w:rPr>
            </w:pPr>
            <w:r w:rsidRPr="00803735">
              <w:rPr>
                <w:color w:val="000000" w:themeColor="text1"/>
                <w:sz w:val="20"/>
                <w:szCs w:val="20"/>
              </w:rPr>
              <w:t>0242 245 5288</w:t>
            </w:r>
          </w:p>
        </w:tc>
      </w:tr>
      <w:tr w:rsidR="00E236A4" w:rsidRPr="0040357B" w14:paraId="40C0B8DA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5A1F7E91" w14:textId="77777777" w:rsidR="00E236A4" w:rsidRDefault="00E236A4" w:rsidP="00E236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05476D7A" w14:textId="77777777" w:rsidR="00E236A4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203F8AE8" w14:textId="0457D7F9" w:rsidR="00E236A4" w:rsidRPr="00802E2A" w:rsidRDefault="00E236A4" w:rsidP="00E236A4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803735">
              <w:rPr>
                <w:color w:val="000000" w:themeColor="text1"/>
                <w:sz w:val="20"/>
                <w:szCs w:val="20"/>
              </w:rPr>
              <w:t>0242 245 5288</w:t>
            </w:r>
          </w:p>
        </w:tc>
      </w:tr>
      <w:tr w:rsidR="00E236A4" w:rsidRPr="0040357B" w14:paraId="036C0638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  <w:vAlign w:val="center"/>
          </w:tcPr>
          <w:p w14:paraId="3C80637B" w14:textId="77777777" w:rsidR="00E236A4" w:rsidRDefault="00E236A4" w:rsidP="00E236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247528D2" w14:textId="77777777" w:rsidR="00E236A4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3DABD08A" w14:textId="1380B402" w:rsidR="00E236A4" w:rsidRPr="005A29FF" w:rsidRDefault="00E236A4" w:rsidP="00E236A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ir</w:t>
            </w:r>
            <w:proofErr w:type="spellEnd"/>
          </w:p>
        </w:tc>
      </w:tr>
      <w:tr w:rsidR="00E236A4" w:rsidRPr="0040357B" w14:paraId="19F1AD9C" w14:textId="77777777" w:rsidTr="00B458F5">
        <w:trPr>
          <w:trHeight w:val="115"/>
        </w:trPr>
        <w:tc>
          <w:tcPr>
            <w:tcW w:w="1636" w:type="dxa"/>
            <w:shd w:val="clear" w:color="auto" w:fill="auto"/>
            <w:vAlign w:val="center"/>
          </w:tcPr>
          <w:p w14:paraId="62373BC7" w14:textId="77777777" w:rsidR="00E236A4" w:rsidRDefault="00E236A4" w:rsidP="00E236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7BFD2C4A" w14:textId="77777777" w:rsidR="00E236A4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3A98FB69" w14:textId="4B9C699D" w:rsidR="00E236A4" w:rsidRPr="005A29FF" w:rsidRDefault="00E236A4" w:rsidP="00E236A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E212E8">
              <w:rPr>
                <w:i/>
                <w:color w:val="000000" w:themeColor="text1"/>
                <w:sz w:val="20"/>
                <w:szCs w:val="20"/>
                <w:lang w:val="tr-TR"/>
              </w:rPr>
              <w:t xml:space="preserve">Sears and Zemansky's University Physics with Modern Physics </w:t>
            </w:r>
            <w:r w:rsidRPr="00E212E8">
              <w:rPr>
                <w:color w:val="000000" w:themeColor="text1"/>
                <w:sz w:val="20"/>
                <w:szCs w:val="20"/>
                <w:lang w:val="tr-TR"/>
              </w:rPr>
              <w:t>by Hugh D. Young and Roger A. Freedman, Thirteenth Edition.</w:t>
            </w:r>
          </w:p>
        </w:tc>
      </w:tr>
      <w:tr w:rsidR="00E236A4" w:rsidRPr="0040357B" w14:paraId="3E71094E" w14:textId="77777777" w:rsidTr="00B458F5">
        <w:trPr>
          <w:trHeight w:val="115"/>
        </w:trPr>
        <w:tc>
          <w:tcPr>
            <w:tcW w:w="1636" w:type="dxa"/>
            <w:shd w:val="clear" w:color="auto" w:fill="auto"/>
            <w:vAlign w:val="center"/>
          </w:tcPr>
          <w:p w14:paraId="679DF191" w14:textId="77777777" w:rsidR="00E236A4" w:rsidRDefault="00E236A4" w:rsidP="00E236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</w:tcPr>
          <w:p w14:paraId="314934D9" w14:textId="77777777" w:rsidR="00E236A4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17" w:type="dxa"/>
            <w:gridSpan w:val="18"/>
            <w:shd w:val="clear" w:color="auto" w:fill="auto"/>
          </w:tcPr>
          <w:p w14:paraId="607D3542" w14:textId="5A619B92" w:rsidR="00E236A4" w:rsidRPr="005A29FF" w:rsidRDefault="00E236A4" w:rsidP="00E236A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E236A4" w:rsidRPr="0040357B" w14:paraId="0BB035FD" w14:textId="77777777" w:rsidTr="00B458F5">
        <w:trPr>
          <w:trHeight w:val="115"/>
        </w:trPr>
        <w:tc>
          <w:tcPr>
            <w:tcW w:w="1636" w:type="dxa"/>
            <w:vMerge w:val="restart"/>
            <w:shd w:val="clear" w:color="auto" w:fill="auto"/>
            <w:vAlign w:val="center"/>
          </w:tcPr>
          <w:p w14:paraId="117ED77F" w14:textId="77777777" w:rsidR="00E236A4" w:rsidRPr="0040357B" w:rsidRDefault="00E236A4" w:rsidP="00E236A4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4A1DD4AA" w14:textId="77777777" w:rsidR="00E236A4" w:rsidRPr="0040357B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17" w:type="dxa"/>
            <w:gridSpan w:val="18"/>
            <w:shd w:val="clear" w:color="auto" w:fill="auto"/>
          </w:tcPr>
          <w:p w14:paraId="75745A11" w14:textId="3850B0A2" w:rsidR="00E236A4" w:rsidRPr="00125FC8" w:rsidRDefault="00E236A4" w:rsidP="00E236A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;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p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ekmey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eşebbüs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ntih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ah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lınt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göste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aşka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tarafınd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may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olaylaştır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av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zinsiz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t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tim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lemanın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rmede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ah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once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yapıla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llanmay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ğe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öğrenciler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çalışmasın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ştirmey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çermek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likt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ylemlerl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ınırl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eğild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.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ürüstlüğü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herhang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ihlal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edilmes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ciddi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akademik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uçt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üniversiten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disiplin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uralları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kapsamında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sonucu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0E6EC3">
              <w:rPr>
                <w:color w:val="1F497D"/>
                <w:sz w:val="20"/>
                <w:szCs w:val="20"/>
              </w:rPr>
              <w:t>olur</w:t>
            </w:r>
            <w:proofErr w:type="spellEnd"/>
            <w:r w:rsidRPr="000E6EC3">
              <w:rPr>
                <w:color w:val="1F497D"/>
                <w:sz w:val="20"/>
                <w:szCs w:val="20"/>
              </w:rPr>
              <w:t>.</w:t>
            </w:r>
          </w:p>
        </w:tc>
      </w:tr>
      <w:tr w:rsidR="00E236A4" w:rsidRPr="0040357B" w14:paraId="45DE70C4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0213EF79" w14:textId="77777777" w:rsidR="00E236A4" w:rsidRPr="0040357B" w:rsidRDefault="00E236A4" w:rsidP="00E236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1D6B026" w14:textId="77777777" w:rsidR="00E236A4" w:rsidRPr="0040357B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17" w:type="dxa"/>
            <w:gridSpan w:val="18"/>
            <w:shd w:val="clear" w:color="auto" w:fill="auto"/>
          </w:tcPr>
          <w:p w14:paraId="34308EAE" w14:textId="0A9512CB" w:rsidR="00E236A4" w:rsidRPr="00125FC8" w:rsidRDefault="00E236A4" w:rsidP="00E236A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im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erlendirilm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lgi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olara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</w:t>
            </w:r>
            <w:r w:rsidRPr="00125FC8">
              <w:rPr>
                <w:color w:val="1F497D"/>
                <w:sz w:val="20"/>
                <w:szCs w:val="20"/>
              </w:rPr>
              <w:t>ngelli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öğrencile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25FC8">
              <w:rPr>
                <w:color w:val="1F497D"/>
                <w:sz w:val="20"/>
                <w:szCs w:val="20"/>
              </w:rPr>
              <w:t>şartla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sağlanmaktadır</w:t>
            </w:r>
            <w:proofErr w:type="spellEnd"/>
            <w:r w:rsidRPr="00125FC8">
              <w:rPr>
                <w:color w:val="1F497D"/>
                <w:sz w:val="20"/>
                <w:szCs w:val="20"/>
              </w:rPr>
              <w:t>.</w:t>
            </w:r>
          </w:p>
        </w:tc>
      </w:tr>
      <w:tr w:rsidR="00E236A4" w:rsidRPr="0040357B" w14:paraId="008A4CBF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0198FAF4" w14:textId="77777777" w:rsidR="00E236A4" w:rsidRPr="0040357B" w:rsidRDefault="00E236A4" w:rsidP="00E236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64E01DC2" w14:textId="74CB9E67" w:rsidR="00E236A4" w:rsidRPr="0040357B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</w:p>
        </w:tc>
        <w:tc>
          <w:tcPr>
            <w:tcW w:w="5617" w:type="dxa"/>
            <w:gridSpan w:val="18"/>
            <w:shd w:val="clear" w:color="auto" w:fill="auto"/>
          </w:tcPr>
          <w:p w14:paraId="04E28162" w14:textId="13FEA45B" w:rsidR="00E236A4" w:rsidRPr="00125FC8" w:rsidRDefault="00E236A4" w:rsidP="00E236A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zel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bi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nlem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gerektirmemekted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  <w:tr w:rsidR="00E236A4" w:rsidRPr="0040357B" w14:paraId="7F60A499" w14:textId="77777777" w:rsidTr="00B458F5">
        <w:trPr>
          <w:trHeight w:val="115"/>
        </w:trPr>
        <w:tc>
          <w:tcPr>
            <w:tcW w:w="1636" w:type="dxa"/>
            <w:vMerge/>
            <w:shd w:val="clear" w:color="auto" w:fill="auto"/>
          </w:tcPr>
          <w:p w14:paraId="54AEDB15" w14:textId="77777777" w:rsidR="00E236A4" w:rsidRPr="0040357B" w:rsidRDefault="00E236A4" w:rsidP="00E236A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3" w:type="dxa"/>
            <w:gridSpan w:val="8"/>
            <w:shd w:val="clear" w:color="auto" w:fill="auto"/>
            <w:vAlign w:val="center"/>
          </w:tcPr>
          <w:p w14:paraId="53178819" w14:textId="77777777" w:rsidR="00E236A4" w:rsidRDefault="00E236A4" w:rsidP="00E236A4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17" w:type="dxa"/>
            <w:gridSpan w:val="18"/>
            <w:shd w:val="clear" w:color="auto" w:fill="auto"/>
          </w:tcPr>
          <w:p w14:paraId="48CD19B9" w14:textId="2AF3E9C9" w:rsidR="00E236A4" w:rsidRPr="00125FC8" w:rsidRDefault="00E236A4" w:rsidP="00E236A4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Döne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çerisind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ecbu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kalınması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urumunda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rsi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işleniş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şekl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tim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üyesi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tarafından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öğrencilere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haber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verilere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değiştirilebilir</w:t>
            </w:r>
            <w:proofErr w:type="spellEnd"/>
            <w:r>
              <w:rPr>
                <w:color w:val="1F497D"/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12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F70552" w14:textId="77777777" w:rsidR="00CE4F4A" w:rsidRDefault="00CE4F4A" w:rsidP="00DC2AE9">
      <w:r>
        <w:separator/>
      </w:r>
    </w:p>
  </w:endnote>
  <w:endnote w:type="continuationSeparator" w:id="0">
    <w:p w14:paraId="3C64C9F3" w14:textId="77777777" w:rsidR="00CE4F4A" w:rsidRDefault="00CE4F4A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7F8D1" w14:textId="320D8D9C" w:rsidR="004F1BBE" w:rsidRDefault="004F1BBE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E236A4" w:rsidRPr="00E236A4">
      <w:rPr>
        <w:noProof/>
        <w:lang w:val="tr-TR"/>
      </w:rPr>
      <w:t>1</w:t>
    </w:r>
    <w:r>
      <w:fldChar w:fldCharType="end"/>
    </w:r>
  </w:p>
  <w:p w14:paraId="280149C3" w14:textId="15325377" w:rsidR="004F1BBE" w:rsidRDefault="000D7D7C">
    <w:pPr>
      <w:pStyle w:val="Altbilgi"/>
    </w:pPr>
    <w:r>
      <w:t xml:space="preserve">Form No: ÜY-FR-0425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DA7882" w14:textId="77777777" w:rsidR="00CE4F4A" w:rsidRDefault="00CE4F4A" w:rsidP="00DC2AE9">
      <w:r>
        <w:separator/>
      </w:r>
    </w:p>
  </w:footnote>
  <w:footnote w:type="continuationSeparator" w:id="0">
    <w:p w14:paraId="28AF20CF" w14:textId="77777777" w:rsidR="00CE4F4A" w:rsidRDefault="00CE4F4A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25A61"/>
    <w:multiLevelType w:val="hybridMultilevel"/>
    <w:tmpl w:val="8BD63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0B305F"/>
    <w:multiLevelType w:val="hybridMultilevel"/>
    <w:tmpl w:val="9918D630"/>
    <w:lvl w:ilvl="0" w:tplc="F37EE6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107A0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6F73FA"/>
    <w:multiLevelType w:val="hybridMultilevel"/>
    <w:tmpl w:val="63D0AD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AD4116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0A20393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5467FA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3">
    <w:nsid w:val="7B007318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4"/>
  </w:num>
  <w:num w:numId="2">
    <w:abstractNumId w:val="22"/>
  </w:num>
  <w:num w:numId="3">
    <w:abstractNumId w:val="4"/>
  </w:num>
  <w:num w:numId="4">
    <w:abstractNumId w:val="21"/>
  </w:num>
  <w:num w:numId="5">
    <w:abstractNumId w:val="6"/>
  </w:num>
  <w:num w:numId="6">
    <w:abstractNumId w:val="20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5"/>
  </w:num>
  <w:num w:numId="12">
    <w:abstractNumId w:val="19"/>
  </w:num>
  <w:num w:numId="13">
    <w:abstractNumId w:val="7"/>
  </w:num>
  <w:num w:numId="14">
    <w:abstractNumId w:val="17"/>
  </w:num>
  <w:num w:numId="15">
    <w:abstractNumId w:val="3"/>
  </w:num>
  <w:num w:numId="16">
    <w:abstractNumId w:val="1"/>
  </w:num>
  <w:num w:numId="17">
    <w:abstractNumId w:val="18"/>
  </w:num>
  <w:num w:numId="18">
    <w:abstractNumId w:val="13"/>
  </w:num>
  <w:num w:numId="19">
    <w:abstractNumId w:val="11"/>
  </w:num>
  <w:num w:numId="20">
    <w:abstractNumId w:val="12"/>
  </w:num>
  <w:num w:numId="21">
    <w:abstractNumId w:val="0"/>
  </w:num>
  <w:num w:numId="22">
    <w:abstractNumId w:val="16"/>
  </w:num>
  <w:num w:numId="23">
    <w:abstractNumId w:val="14"/>
  </w:num>
  <w:num w:numId="24">
    <w:abstractNumId w:val="23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F6F"/>
    <w:rsid w:val="00027EA6"/>
    <w:rsid w:val="00042AAA"/>
    <w:rsid w:val="000465E4"/>
    <w:rsid w:val="000546CA"/>
    <w:rsid w:val="00057B15"/>
    <w:rsid w:val="0006621A"/>
    <w:rsid w:val="0008323F"/>
    <w:rsid w:val="00083E41"/>
    <w:rsid w:val="000856F8"/>
    <w:rsid w:val="00086052"/>
    <w:rsid w:val="00097353"/>
    <w:rsid w:val="000A2D69"/>
    <w:rsid w:val="000D2DBA"/>
    <w:rsid w:val="000D645D"/>
    <w:rsid w:val="000D7D7C"/>
    <w:rsid w:val="000E322B"/>
    <w:rsid w:val="000E6EC3"/>
    <w:rsid w:val="000E756F"/>
    <w:rsid w:val="000F226F"/>
    <w:rsid w:val="000F5C3D"/>
    <w:rsid w:val="001127BA"/>
    <w:rsid w:val="0011491C"/>
    <w:rsid w:val="00120743"/>
    <w:rsid w:val="00120895"/>
    <w:rsid w:val="00121D63"/>
    <w:rsid w:val="00124342"/>
    <w:rsid w:val="00125FC8"/>
    <w:rsid w:val="001469E7"/>
    <w:rsid w:val="001604B3"/>
    <w:rsid w:val="00170BF5"/>
    <w:rsid w:val="001819D0"/>
    <w:rsid w:val="00182B93"/>
    <w:rsid w:val="001831F0"/>
    <w:rsid w:val="00183BA6"/>
    <w:rsid w:val="001A23DA"/>
    <w:rsid w:val="001A3CF8"/>
    <w:rsid w:val="001A5859"/>
    <w:rsid w:val="001B070F"/>
    <w:rsid w:val="001B657E"/>
    <w:rsid w:val="001B7082"/>
    <w:rsid w:val="001C373C"/>
    <w:rsid w:val="001D3A3C"/>
    <w:rsid w:val="001D4508"/>
    <w:rsid w:val="001E72CD"/>
    <w:rsid w:val="001F346C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11AB"/>
    <w:rsid w:val="00252C5D"/>
    <w:rsid w:val="00253F2C"/>
    <w:rsid w:val="00276531"/>
    <w:rsid w:val="00295D33"/>
    <w:rsid w:val="002A3FF2"/>
    <w:rsid w:val="002A7F38"/>
    <w:rsid w:val="002B10CD"/>
    <w:rsid w:val="002B635D"/>
    <w:rsid w:val="002B6781"/>
    <w:rsid w:val="002E67C7"/>
    <w:rsid w:val="002E7688"/>
    <w:rsid w:val="002F32F5"/>
    <w:rsid w:val="002F6A52"/>
    <w:rsid w:val="00316330"/>
    <w:rsid w:val="003451A0"/>
    <w:rsid w:val="00350D9E"/>
    <w:rsid w:val="00367390"/>
    <w:rsid w:val="00370897"/>
    <w:rsid w:val="00375EDC"/>
    <w:rsid w:val="003A0711"/>
    <w:rsid w:val="003A77DC"/>
    <w:rsid w:val="003B0A43"/>
    <w:rsid w:val="003B4173"/>
    <w:rsid w:val="003B5933"/>
    <w:rsid w:val="003C2A44"/>
    <w:rsid w:val="003D5C0F"/>
    <w:rsid w:val="003E45D0"/>
    <w:rsid w:val="003F09EC"/>
    <w:rsid w:val="003F137F"/>
    <w:rsid w:val="003F49AE"/>
    <w:rsid w:val="003F7850"/>
    <w:rsid w:val="0040357B"/>
    <w:rsid w:val="004143B5"/>
    <w:rsid w:val="0043190A"/>
    <w:rsid w:val="00442BAD"/>
    <w:rsid w:val="00446A04"/>
    <w:rsid w:val="00457A71"/>
    <w:rsid w:val="00460422"/>
    <w:rsid w:val="0046472A"/>
    <w:rsid w:val="004744A6"/>
    <w:rsid w:val="004832E7"/>
    <w:rsid w:val="00483AB1"/>
    <w:rsid w:val="00486058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1BBE"/>
    <w:rsid w:val="004F67F3"/>
    <w:rsid w:val="00501BFA"/>
    <w:rsid w:val="00503316"/>
    <w:rsid w:val="00506BB6"/>
    <w:rsid w:val="005103F6"/>
    <w:rsid w:val="0051190D"/>
    <w:rsid w:val="005128E7"/>
    <w:rsid w:val="00514ED6"/>
    <w:rsid w:val="005172B7"/>
    <w:rsid w:val="00522517"/>
    <w:rsid w:val="00541D9F"/>
    <w:rsid w:val="00550A23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3B52"/>
    <w:rsid w:val="005B5520"/>
    <w:rsid w:val="005B6DC2"/>
    <w:rsid w:val="005D0218"/>
    <w:rsid w:val="005D4683"/>
    <w:rsid w:val="005D57CE"/>
    <w:rsid w:val="005D5989"/>
    <w:rsid w:val="005D5B98"/>
    <w:rsid w:val="005D5BBF"/>
    <w:rsid w:val="005D6BCB"/>
    <w:rsid w:val="005D6EA3"/>
    <w:rsid w:val="005E7333"/>
    <w:rsid w:val="005F082B"/>
    <w:rsid w:val="005F552A"/>
    <w:rsid w:val="00601F6B"/>
    <w:rsid w:val="00606F13"/>
    <w:rsid w:val="00607CEE"/>
    <w:rsid w:val="0062718C"/>
    <w:rsid w:val="006348FD"/>
    <w:rsid w:val="00636F81"/>
    <w:rsid w:val="00647879"/>
    <w:rsid w:val="006542EE"/>
    <w:rsid w:val="00657D0F"/>
    <w:rsid w:val="00670346"/>
    <w:rsid w:val="006B2DC8"/>
    <w:rsid w:val="006B6BAD"/>
    <w:rsid w:val="006E3D09"/>
    <w:rsid w:val="006E549B"/>
    <w:rsid w:val="006F3A3A"/>
    <w:rsid w:val="006F4F1B"/>
    <w:rsid w:val="006F6C90"/>
    <w:rsid w:val="00700784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F1B"/>
    <w:rsid w:val="007753F7"/>
    <w:rsid w:val="007A3D1F"/>
    <w:rsid w:val="007A44D5"/>
    <w:rsid w:val="007B485A"/>
    <w:rsid w:val="007B5545"/>
    <w:rsid w:val="007C45C9"/>
    <w:rsid w:val="007D3565"/>
    <w:rsid w:val="007D73BA"/>
    <w:rsid w:val="007E410C"/>
    <w:rsid w:val="007F28B0"/>
    <w:rsid w:val="00802E2A"/>
    <w:rsid w:val="00810B8E"/>
    <w:rsid w:val="00811C8A"/>
    <w:rsid w:val="00821470"/>
    <w:rsid w:val="00833123"/>
    <w:rsid w:val="00833E55"/>
    <w:rsid w:val="008371C9"/>
    <w:rsid w:val="00854951"/>
    <w:rsid w:val="0088218E"/>
    <w:rsid w:val="00897010"/>
    <w:rsid w:val="008A4550"/>
    <w:rsid w:val="008A7E1B"/>
    <w:rsid w:val="008B0F82"/>
    <w:rsid w:val="008B2B02"/>
    <w:rsid w:val="008C1F4F"/>
    <w:rsid w:val="008D1006"/>
    <w:rsid w:val="008D10B8"/>
    <w:rsid w:val="008F097A"/>
    <w:rsid w:val="008F5E60"/>
    <w:rsid w:val="008F6FE8"/>
    <w:rsid w:val="00917E2D"/>
    <w:rsid w:val="00921622"/>
    <w:rsid w:val="00933D75"/>
    <w:rsid w:val="009431E8"/>
    <w:rsid w:val="00945717"/>
    <w:rsid w:val="00946B9B"/>
    <w:rsid w:val="009562D8"/>
    <w:rsid w:val="00963DD3"/>
    <w:rsid w:val="00976F2A"/>
    <w:rsid w:val="00984862"/>
    <w:rsid w:val="00992332"/>
    <w:rsid w:val="00994F79"/>
    <w:rsid w:val="009A11BB"/>
    <w:rsid w:val="009B02F9"/>
    <w:rsid w:val="009C0378"/>
    <w:rsid w:val="009E06E2"/>
    <w:rsid w:val="009E6AE4"/>
    <w:rsid w:val="009F184B"/>
    <w:rsid w:val="00A128C4"/>
    <w:rsid w:val="00A25478"/>
    <w:rsid w:val="00A3619E"/>
    <w:rsid w:val="00A42F08"/>
    <w:rsid w:val="00A44C97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C63CF"/>
    <w:rsid w:val="00AD0671"/>
    <w:rsid w:val="00AD2456"/>
    <w:rsid w:val="00AD691D"/>
    <w:rsid w:val="00AF1137"/>
    <w:rsid w:val="00B062D9"/>
    <w:rsid w:val="00B2746F"/>
    <w:rsid w:val="00B36FE1"/>
    <w:rsid w:val="00B44BE4"/>
    <w:rsid w:val="00B458F5"/>
    <w:rsid w:val="00B56FDB"/>
    <w:rsid w:val="00B63571"/>
    <w:rsid w:val="00B649C2"/>
    <w:rsid w:val="00B71FF7"/>
    <w:rsid w:val="00B74B5F"/>
    <w:rsid w:val="00B751A8"/>
    <w:rsid w:val="00B80B03"/>
    <w:rsid w:val="00B81FF2"/>
    <w:rsid w:val="00B83E3B"/>
    <w:rsid w:val="00B95994"/>
    <w:rsid w:val="00B97BE7"/>
    <w:rsid w:val="00BA7C53"/>
    <w:rsid w:val="00BB33A2"/>
    <w:rsid w:val="00BB34CD"/>
    <w:rsid w:val="00BD186F"/>
    <w:rsid w:val="00BE51B2"/>
    <w:rsid w:val="00BE72B0"/>
    <w:rsid w:val="00BE72C0"/>
    <w:rsid w:val="00BF19BD"/>
    <w:rsid w:val="00BF5461"/>
    <w:rsid w:val="00C128E0"/>
    <w:rsid w:val="00C15045"/>
    <w:rsid w:val="00C25C17"/>
    <w:rsid w:val="00C2707B"/>
    <w:rsid w:val="00C66467"/>
    <w:rsid w:val="00C72A4E"/>
    <w:rsid w:val="00C77C7D"/>
    <w:rsid w:val="00C803C4"/>
    <w:rsid w:val="00C8163D"/>
    <w:rsid w:val="00C90F19"/>
    <w:rsid w:val="00CA10B5"/>
    <w:rsid w:val="00CC6184"/>
    <w:rsid w:val="00CD174E"/>
    <w:rsid w:val="00CD1E7E"/>
    <w:rsid w:val="00CD468A"/>
    <w:rsid w:val="00CE2C21"/>
    <w:rsid w:val="00CE4F4A"/>
    <w:rsid w:val="00CE7134"/>
    <w:rsid w:val="00CF0896"/>
    <w:rsid w:val="00CF22FC"/>
    <w:rsid w:val="00CF74FF"/>
    <w:rsid w:val="00D22022"/>
    <w:rsid w:val="00D22268"/>
    <w:rsid w:val="00D314AB"/>
    <w:rsid w:val="00D323EE"/>
    <w:rsid w:val="00D36765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0C19"/>
    <w:rsid w:val="00DB3578"/>
    <w:rsid w:val="00DB39D2"/>
    <w:rsid w:val="00DC2AE9"/>
    <w:rsid w:val="00DC78BF"/>
    <w:rsid w:val="00DD4001"/>
    <w:rsid w:val="00DD7975"/>
    <w:rsid w:val="00DE7F14"/>
    <w:rsid w:val="00DF09E6"/>
    <w:rsid w:val="00E145EB"/>
    <w:rsid w:val="00E14E90"/>
    <w:rsid w:val="00E20A4C"/>
    <w:rsid w:val="00E236A4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81629"/>
    <w:rsid w:val="00E8708A"/>
    <w:rsid w:val="00EA6B01"/>
    <w:rsid w:val="00EA6EFE"/>
    <w:rsid w:val="00EB630A"/>
    <w:rsid w:val="00EC4EB6"/>
    <w:rsid w:val="00ED0664"/>
    <w:rsid w:val="00ED1457"/>
    <w:rsid w:val="00ED2323"/>
    <w:rsid w:val="00ED3C45"/>
    <w:rsid w:val="00ED5966"/>
    <w:rsid w:val="00EE2557"/>
    <w:rsid w:val="00EE333A"/>
    <w:rsid w:val="00EE351B"/>
    <w:rsid w:val="00F01907"/>
    <w:rsid w:val="00F14765"/>
    <w:rsid w:val="00F23B27"/>
    <w:rsid w:val="00F25E28"/>
    <w:rsid w:val="00F260E0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87D9D"/>
    <w:rsid w:val="00F96D06"/>
    <w:rsid w:val="00FA27C1"/>
    <w:rsid w:val="00FC4198"/>
    <w:rsid w:val="00FD215A"/>
    <w:rsid w:val="00FE1213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2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7443046DBC075E48917BFEEA99880B3E" ma:contentTypeVersion="2" ma:contentTypeDescription="Yeni belge oluşturun." ma:contentTypeScope="" ma:versionID="5f52bd8de225622cd3a8e1787935c425">
  <xsd:schema xmlns:xsd="http://www.w3.org/2001/XMLSchema" xmlns:xs="http://www.w3.org/2001/XMLSchema" xmlns:p="http://schemas.microsoft.com/office/2006/metadata/properties" xmlns:ns2="4a571c81-8dc7-4b29-9880-f20b6e4d9f19" targetNamespace="http://schemas.microsoft.com/office/2006/metadata/properties" ma:root="true" ma:fieldsID="e464268e6fa66f25ae58acd5aadd97bc" ns2:_="">
    <xsd:import namespace="4a571c81-8dc7-4b29-9880-f20b6e4d9f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71c81-8dc7-4b29-9880-f20b6e4d9f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BE4A51D3-3838-4B0A-9023-553FCEC399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71c81-8dc7-4b29-9880-f20b6e4d9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244B77-CFEE-4F7F-82E9-E4C3DFA226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9710D8-B624-40B3-B6B7-3EAC2F07B3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2720E3-71BB-4D1F-91C2-E22FD913F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87</Words>
  <Characters>8477</Characters>
  <Application>Microsoft Office Word</Application>
  <DocSecurity>0</DocSecurity>
  <Lines>70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9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dyvd</cp:lastModifiedBy>
  <cp:revision>2</cp:revision>
  <cp:lastPrinted>2017-03-21T12:24:00Z</cp:lastPrinted>
  <dcterms:created xsi:type="dcterms:W3CDTF">2019-06-20T13:30:00Z</dcterms:created>
  <dcterms:modified xsi:type="dcterms:W3CDTF">2019-06-2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3046DBC075E48917BFEEA99880B3E</vt:lpwstr>
  </property>
</Properties>
</file>